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3955" w14:textId="1F5054DB" w:rsidR="00FC1C7B" w:rsidRDefault="001F0C2E" w:rsidP="005232DD">
      <w:pPr>
        <w:spacing w:after="0" w:line="240" w:lineRule="auto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 xml:space="preserve">IMLS </w:t>
      </w:r>
      <w:r w:rsidR="00D5744A">
        <w:rPr>
          <w:rFonts w:cs="Arial"/>
          <w:b/>
          <w:sz w:val="28"/>
          <w:szCs w:val="28"/>
        </w:rPr>
        <w:t xml:space="preserve">FINAL </w:t>
      </w:r>
      <w:r w:rsidR="00452658">
        <w:rPr>
          <w:rFonts w:cs="Arial"/>
          <w:b/>
          <w:sz w:val="28"/>
          <w:szCs w:val="28"/>
        </w:rPr>
        <w:t>PERFORMANCE REPORT</w:t>
      </w:r>
      <w:r w:rsidR="00B4168D">
        <w:rPr>
          <w:rFonts w:cs="Arial"/>
          <w:b/>
          <w:sz w:val="28"/>
          <w:szCs w:val="28"/>
        </w:rPr>
        <w:t xml:space="preserve"> FORM</w:t>
      </w:r>
    </w:p>
    <w:p w14:paraId="6101180E" w14:textId="345AD2A9" w:rsidR="007F34BA" w:rsidRPr="001F0C2E" w:rsidRDefault="007F34BA" w:rsidP="005232DD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For</w:t>
      </w:r>
      <w:r w:rsidR="00920769">
        <w:rPr>
          <w:rFonts w:cs="Arial"/>
          <w:b/>
          <w:sz w:val="20"/>
          <w:szCs w:val="20"/>
        </w:rPr>
        <w:t xml:space="preserve"> Projects with Award </w:t>
      </w:r>
      <w:r w:rsidR="00920769" w:rsidRPr="001F0C2E">
        <w:rPr>
          <w:rFonts w:cs="Arial"/>
          <w:b/>
          <w:sz w:val="20"/>
          <w:szCs w:val="20"/>
        </w:rPr>
        <w:t>Dates between</w:t>
      </w:r>
      <w:r w:rsidRPr="001F0C2E">
        <w:rPr>
          <w:rFonts w:cs="Arial"/>
          <w:b/>
          <w:sz w:val="20"/>
          <w:szCs w:val="20"/>
        </w:rPr>
        <w:t xml:space="preserve"> October 1, 2015</w:t>
      </w:r>
      <w:r w:rsidR="00920769" w:rsidRPr="001F0C2E">
        <w:rPr>
          <w:rFonts w:cs="Arial"/>
          <w:b/>
          <w:sz w:val="20"/>
          <w:szCs w:val="20"/>
        </w:rPr>
        <w:t xml:space="preserve"> and September 30, 20</w:t>
      </w:r>
      <w:r w:rsidR="00F354AE">
        <w:rPr>
          <w:rFonts w:cs="Arial"/>
          <w:b/>
          <w:sz w:val="20"/>
          <w:szCs w:val="20"/>
        </w:rPr>
        <w:t>20</w:t>
      </w:r>
    </w:p>
    <w:p w14:paraId="1F80331C" w14:textId="533456B6" w:rsidR="001F0C2E" w:rsidRPr="00CA5526" w:rsidRDefault="00CF39A8" w:rsidP="005232DD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(i.e., award number ends in -16, -17, -18</w:t>
      </w:r>
      <w:r w:rsidR="00EE5AD3">
        <w:rPr>
          <w:rFonts w:cs="Arial"/>
          <w:b/>
          <w:sz w:val="20"/>
          <w:szCs w:val="20"/>
        </w:rPr>
        <w:t>, -19</w:t>
      </w:r>
      <w:r w:rsidR="00F354AE">
        <w:rPr>
          <w:rFonts w:cs="Arial"/>
          <w:b/>
          <w:sz w:val="20"/>
          <w:szCs w:val="20"/>
        </w:rPr>
        <w:t>, or -20</w:t>
      </w:r>
      <w:r w:rsidR="001F0C2E" w:rsidRPr="001F0C2E">
        <w:rPr>
          <w:rFonts w:cs="Arial"/>
          <w:b/>
          <w:sz w:val="20"/>
          <w:szCs w:val="20"/>
        </w:rPr>
        <w:t>)</w:t>
      </w:r>
    </w:p>
    <w:p w14:paraId="588B1701" w14:textId="77777777" w:rsidR="00BD1F17" w:rsidRDefault="00BD1F17" w:rsidP="00927558">
      <w:pPr>
        <w:spacing w:after="0" w:line="240" w:lineRule="auto"/>
        <w:rPr>
          <w:rFonts w:cs="Arial"/>
          <w:b/>
          <w:sz w:val="20"/>
          <w:szCs w:val="20"/>
        </w:rPr>
      </w:pPr>
    </w:p>
    <w:p w14:paraId="24118B9D" w14:textId="0B0F9B37" w:rsidR="00EA576E" w:rsidRPr="00927558" w:rsidRDefault="00EA576E" w:rsidP="00EA576E">
      <w:pPr>
        <w:spacing w:after="0" w:line="240" w:lineRule="auto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Please consult the IMLS Final Performance </w:t>
      </w:r>
      <w:r w:rsidR="00277B61">
        <w:rPr>
          <w:rFonts w:cs="Arial"/>
          <w:b/>
          <w:sz w:val="20"/>
          <w:szCs w:val="20"/>
        </w:rPr>
        <w:t xml:space="preserve">Report </w:t>
      </w:r>
      <w:r>
        <w:rPr>
          <w:rFonts w:cs="Arial"/>
          <w:b/>
          <w:sz w:val="20"/>
          <w:szCs w:val="20"/>
        </w:rPr>
        <w:t>Instructions when filling out this form.</w:t>
      </w:r>
    </w:p>
    <w:p w14:paraId="3DE1DA4D" w14:textId="77777777" w:rsidR="005232DD" w:rsidRDefault="005232DD" w:rsidP="00452658">
      <w:pPr>
        <w:spacing w:after="0" w:line="240" w:lineRule="auto"/>
        <w:rPr>
          <w:rFonts w:cs="Arial"/>
          <w:sz w:val="20"/>
          <w:szCs w:val="20"/>
        </w:rPr>
      </w:pP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645"/>
        <w:gridCol w:w="975"/>
        <w:gridCol w:w="1324"/>
        <w:gridCol w:w="1114"/>
        <w:gridCol w:w="1158"/>
        <w:gridCol w:w="1691"/>
      </w:tblGrid>
      <w:tr w:rsidR="005232DD" w:rsidRPr="00EC179F" w14:paraId="6BB6437B" w14:textId="77777777" w:rsidTr="0021203D">
        <w:trPr>
          <w:trHeight w:val="390"/>
        </w:trPr>
        <w:tc>
          <w:tcPr>
            <w:tcW w:w="3813" w:type="dxa"/>
            <w:gridSpan w:val="2"/>
            <w:vMerge w:val="restart"/>
            <w:shd w:val="clear" w:color="auto" w:fill="auto"/>
          </w:tcPr>
          <w:p w14:paraId="1C807FA3" w14:textId="77777777" w:rsidR="005232DD" w:rsidRPr="00C111EA" w:rsidRDefault="005232DD" w:rsidP="00D2754F">
            <w:pPr>
              <w:spacing w:before="60" w:after="60" w:line="228" w:lineRule="auto"/>
              <w:ind w:left="330" w:hanging="33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.</w:t>
            </w:r>
            <w:r w:rsidRPr="00C111EA">
              <w:rPr>
                <w:sz w:val="18"/>
                <w:szCs w:val="18"/>
              </w:rPr>
              <w:tab/>
              <w:t>Federal agency and organization element to which report is submitted</w:t>
            </w:r>
            <w:r w:rsidR="000D2B86">
              <w:rPr>
                <w:sz w:val="18"/>
                <w:szCs w:val="18"/>
              </w:rPr>
              <w:t>:</w:t>
            </w:r>
          </w:p>
          <w:p w14:paraId="08AD4485" w14:textId="77777777" w:rsidR="005232DD" w:rsidRPr="00C111EA" w:rsidRDefault="005232DD" w:rsidP="00D2754F">
            <w:pPr>
              <w:spacing w:after="0" w:line="228" w:lineRule="auto"/>
              <w:jc w:val="center"/>
              <w:rPr>
                <w:b/>
                <w:sz w:val="18"/>
                <w:szCs w:val="18"/>
              </w:rPr>
            </w:pPr>
            <w:r w:rsidRPr="00C111EA">
              <w:rPr>
                <w:b/>
                <w:sz w:val="18"/>
                <w:szCs w:val="18"/>
              </w:rPr>
              <w:t xml:space="preserve">Institute of Museum and </w:t>
            </w:r>
          </w:p>
          <w:p w14:paraId="7A2A4D8C" w14:textId="77777777" w:rsidR="005232DD" w:rsidRPr="00C111EA" w:rsidRDefault="005232DD" w:rsidP="00D2754F">
            <w:pPr>
              <w:spacing w:after="0" w:line="228" w:lineRule="auto"/>
              <w:jc w:val="center"/>
              <w:rPr>
                <w:b/>
                <w:sz w:val="18"/>
                <w:szCs w:val="18"/>
              </w:rPr>
            </w:pPr>
            <w:r w:rsidRPr="00C111EA">
              <w:rPr>
                <w:b/>
                <w:sz w:val="18"/>
                <w:szCs w:val="18"/>
              </w:rPr>
              <w:t>Library Services</w:t>
            </w:r>
          </w:p>
          <w:p w14:paraId="43EDECA5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413" w:type="dxa"/>
            <w:gridSpan w:val="3"/>
            <w:vMerge w:val="restart"/>
            <w:shd w:val="clear" w:color="auto" w:fill="auto"/>
          </w:tcPr>
          <w:p w14:paraId="199C484A" w14:textId="77777777" w:rsidR="005232DD" w:rsidRPr="00C111EA" w:rsidRDefault="005232DD" w:rsidP="00D2754F">
            <w:pPr>
              <w:spacing w:before="60" w:after="60" w:line="228" w:lineRule="auto"/>
              <w:ind w:left="222" w:hanging="22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 xml:space="preserve">2.  Federal </w:t>
            </w:r>
            <w:r w:rsidR="00927558">
              <w:rPr>
                <w:sz w:val="18"/>
                <w:szCs w:val="18"/>
              </w:rPr>
              <w:t>award</w:t>
            </w:r>
            <w:r w:rsidR="00927558" w:rsidRPr="00C111EA">
              <w:rPr>
                <w:sz w:val="18"/>
                <w:szCs w:val="18"/>
              </w:rPr>
              <w:t xml:space="preserve"> </w:t>
            </w:r>
            <w:r w:rsidRPr="00C111EA">
              <w:rPr>
                <w:sz w:val="18"/>
                <w:szCs w:val="18"/>
              </w:rPr>
              <w:t>or other identifying number assigned by federal agency</w:t>
            </w:r>
            <w:r w:rsidR="000D2B86">
              <w:rPr>
                <w:sz w:val="18"/>
                <w:szCs w:val="18"/>
              </w:rPr>
              <w:t>:</w:t>
            </w:r>
          </w:p>
          <w:p w14:paraId="1B8E0A43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1158" w:type="dxa"/>
            <w:shd w:val="clear" w:color="auto" w:fill="auto"/>
          </w:tcPr>
          <w:p w14:paraId="332C7BD7" w14:textId="77777777" w:rsidR="005232DD" w:rsidRDefault="005232DD" w:rsidP="00C761E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Page</w:t>
            </w:r>
            <w:r w:rsidR="00625191">
              <w:rPr>
                <w:sz w:val="18"/>
                <w:szCs w:val="18"/>
              </w:rPr>
              <w:t xml:space="preserve">       </w:t>
            </w:r>
          </w:p>
          <w:p w14:paraId="4C97B63B" w14:textId="77777777" w:rsidR="00625191" w:rsidRPr="00C111EA" w:rsidRDefault="00625191" w:rsidP="00C761E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1691" w:type="dxa"/>
            <w:shd w:val="clear" w:color="auto" w:fill="auto"/>
          </w:tcPr>
          <w:p w14:paraId="7336C814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 xml:space="preserve">of </w:t>
            </w:r>
            <w:r w:rsidR="00625191">
              <w:rPr>
                <w:sz w:val="18"/>
                <w:szCs w:val="18"/>
              </w:rPr>
              <w:t xml:space="preserve">        </w:t>
            </w:r>
          </w:p>
          <w:p w14:paraId="17A68E85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Pages</w:t>
            </w:r>
          </w:p>
        </w:tc>
      </w:tr>
      <w:tr w:rsidR="005232DD" w:rsidRPr="00EC179F" w14:paraId="01EA15C1" w14:textId="77777777" w:rsidTr="0021203D">
        <w:trPr>
          <w:trHeight w:val="350"/>
        </w:trPr>
        <w:tc>
          <w:tcPr>
            <w:tcW w:w="3813" w:type="dxa"/>
            <w:gridSpan w:val="2"/>
            <w:vMerge/>
            <w:shd w:val="clear" w:color="auto" w:fill="auto"/>
          </w:tcPr>
          <w:p w14:paraId="4A47A43E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413" w:type="dxa"/>
            <w:gridSpan w:val="3"/>
            <w:vMerge/>
            <w:shd w:val="clear" w:color="auto" w:fill="auto"/>
          </w:tcPr>
          <w:p w14:paraId="3974C15B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849" w:type="dxa"/>
            <w:gridSpan w:val="2"/>
            <w:shd w:val="clear" w:color="auto" w:fill="auto"/>
          </w:tcPr>
          <w:p w14:paraId="4F2A89F0" w14:textId="11A3E51C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 xml:space="preserve">3a.  </w:t>
            </w:r>
            <w:r w:rsidR="009F75A5" w:rsidRPr="00DB472B">
              <w:rPr>
                <w:sz w:val="18"/>
                <w:szCs w:val="18"/>
              </w:rPr>
              <w:t>D-U-N-S®</w:t>
            </w:r>
            <w:r w:rsidRPr="00C111EA">
              <w:rPr>
                <w:sz w:val="18"/>
                <w:szCs w:val="18"/>
              </w:rPr>
              <w:t xml:space="preserve"> number</w:t>
            </w:r>
            <w:r w:rsidR="000D2B86">
              <w:rPr>
                <w:sz w:val="18"/>
                <w:szCs w:val="18"/>
              </w:rPr>
              <w:t>:</w:t>
            </w:r>
          </w:p>
          <w:p w14:paraId="2DFA99C6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  <w:tr w:rsidR="005232DD" w:rsidRPr="00EC179F" w14:paraId="5BB32B21" w14:textId="77777777" w:rsidTr="0021203D">
        <w:trPr>
          <w:trHeight w:val="350"/>
        </w:trPr>
        <w:tc>
          <w:tcPr>
            <w:tcW w:w="3813" w:type="dxa"/>
            <w:gridSpan w:val="2"/>
            <w:vMerge/>
            <w:shd w:val="clear" w:color="auto" w:fill="auto"/>
          </w:tcPr>
          <w:p w14:paraId="0C5131E8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413" w:type="dxa"/>
            <w:gridSpan w:val="3"/>
            <w:vMerge/>
            <w:shd w:val="clear" w:color="auto" w:fill="auto"/>
          </w:tcPr>
          <w:p w14:paraId="21F44BE1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849" w:type="dxa"/>
            <w:gridSpan w:val="2"/>
            <w:shd w:val="clear" w:color="auto" w:fill="auto"/>
          </w:tcPr>
          <w:p w14:paraId="340FC2DB" w14:textId="77777777" w:rsidR="005232DD" w:rsidRPr="00C10BF5" w:rsidRDefault="005232DD" w:rsidP="00C761EF">
            <w:pPr>
              <w:spacing w:before="60" w:after="60" w:line="228" w:lineRule="auto"/>
              <w:rPr>
                <w:sz w:val="18"/>
                <w:szCs w:val="18"/>
              </w:rPr>
            </w:pPr>
            <w:r w:rsidRPr="00C10BF5">
              <w:rPr>
                <w:sz w:val="18"/>
                <w:szCs w:val="18"/>
              </w:rPr>
              <w:t xml:space="preserve">3b.  </w:t>
            </w:r>
            <w:r w:rsidR="00673097" w:rsidRPr="00C10BF5">
              <w:rPr>
                <w:sz w:val="18"/>
                <w:szCs w:val="18"/>
              </w:rPr>
              <w:t>EIN/TIN</w:t>
            </w:r>
            <w:r w:rsidR="000D2B86">
              <w:rPr>
                <w:sz w:val="18"/>
                <w:szCs w:val="18"/>
              </w:rPr>
              <w:t>:</w:t>
            </w:r>
            <w:r w:rsidR="00673097" w:rsidRPr="00C10BF5">
              <w:rPr>
                <w:sz w:val="18"/>
                <w:szCs w:val="18"/>
              </w:rPr>
              <w:t xml:space="preserve"> </w:t>
            </w:r>
          </w:p>
        </w:tc>
      </w:tr>
      <w:tr w:rsidR="005232DD" w:rsidRPr="00EC179F" w14:paraId="073882D4" w14:textId="77777777" w:rsidTr="0021203D">
        <w:tc>
          <w:tcPr>
            <w:tcW w:w="7226" w:type="dxa"/>
            <w:gridSpan w:val="5"/>
            <w:shd w:val="clear" w:color="auto" w:fill="auto"/>
          </w:tcPr>
          <w:p w14:paraId="038A71D6" w14:textId="77777777" w:rsidR="00673097" w:rsidRPr="00C10BF5" w:rsidRDefault="005232DD" w:rsidP="00673097">
            <w:pPr>
              <w:spacing w:before="60" w:after="60" w:line="228" w:lineRule="auto"/>
              <w:ind w:left="330" w:hanging="330"/>
              <w:rPr>
                <w:sz w:val="18"/>
                <w:szCs w:val="18"/>
              </w:rPr>
            </w:pPr>
            <w:r w:rsidRPr="00C10BF5">
              <w:rPr>
                <w:sz w:val="18"/>
                <w:szCs w:val="18"/>
              </w:rPr>
              <w:t>4.</w:t>
            </w:r>
            <w:r w:rsidRPr="00C10BF5">
              <w:rPr>
                <w:sz w:val="18"/>
                <w:szCs w:val="18"/>
              </w:rPr>
              <w:tab/>
              <w:t xml:space="preserve">Recipient organization (name and complete address, including </w:t>
            </w:r>
            <w:r w:rsidR="00673097" w:rsidRPr="00C10BF5">
              <w:rPr>
                <w:sz w:val="18"/>
                <w:szCs w:val="18"/>
              </w:rPr>
              <w:t>ZIP+4/</w:t>
            </w:r>
            <w:r w:rsidR="000D2B86">
              <w:rPr>
                <w:sz w:val="18"/>
                <w:szCs w:val="18"/>
              </w:rPr>
              <w:t>p</w:t>
            </w:r>
            <w:r w:rsidR="000D2B86" w:rsidRPr="00C10BF5">
              <w:rPr>
                <w:sz w:val="18"/>
                <w:szCs w:val="18"/>
              </w:rPr>
              <w:t xml:space="preserve">ostal </w:t>
            </w:r>
            <w:r w:rsidR="000D2B86">
              <w:rPr>
                <w:sz w:val="18"/>
                <w:szCs w:val="18"/>
              </w:rPr>
              <w:t>c</w:t>
            </w:r>
            <w:r w:rsidR="000D2B86" w:rsidRPr="00C10BF5">
              <w:rPr>
                <w:sz w:val="18"/>
                <w:szCs w:val="18"/>
              </w:rPr>
              <w:t>ode</w:t>
            </w:r>
            <w:r w:rsidR="00673097" w:rsidRPr="00C10BF5">
              <w:rPr>
                <w:sz w:val="18"/>
                <w:szCs w:val="18"/>
              </w:rPr>
              <w:t>)</w:t>
            </w:r>
            <w:r w:rsidR="000D2B86">
              <w:rPr>
                <w:sz w:val="18"/>
                <w:szCs w:val="18"/>
              </w:rPr>
              <w:t>:</w:t>
            </w:r>
          </w:p>
          <w:p w14:paraId="713DDCA1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849" w:type="dxa"/>
            <w:gridSpan w:val="2"/>
            <w:shd w:val="clear" w:color="auto" w:fill="auto"/>
          </w:tcPr>
          <w:p w14:paraId="6D460E09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0BF5">
              <w:rPr>
                <w:sz w:val="18"/>
                <w:szCs w:val="18"/>
              </w:rPr>
              <w:t>5.  Recipient identifying or account number</w:t>
            </w:r>
            <w:r w:rsidR="000D2B86">
              <w:rPr>
                <w:sz w:val="18"/>
                <w:szCs w:val="18"/>
              </w:rPr>
              <w:t>:</w:t>
            </w:r>
          </w:p>
          <w:p w14:paraId="339571B9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  <w:tr w:rsidR="004E4BA8" w:rsidRPr="00EC179F" w14:paraId="59429EF0" w14:textId="77777777" w:rsidTr="0021203D">
        <w:tc>
          <w:tcPr>
            <w:tcW w:w="3168" w:type="dxa"/>
            <w:shd w:val="clear" w:color="auto" w:fill="auto"/>
          </w:tcPr>
          <w:p w14:paraId="1DFFB079" w14:textId="77777777" w:rsidR="004E4BA8" w:rsidRPr="00C111EA" w:rsidRDefault="004E4BA8" w:rsidP="00D2754F">
            <w:pPr>
              <w:spacing w:before="60" w:after="60" w:line="228" w:lineRule="auto"/>
              <w:ind w:left="330" w:hanging="33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6a.</w:t>
            </w:r>
            <w:r w:rsidRPr="00C111EA">
              <w:rPr>
                <w:sz w:val="18"/>
                <w:szCs w:val="18"/>
              </w:rPr>
              <w:tab/>
            </w:r>
            <w:r w:rsidR="00A00627">
              <w:rPr>
                <w:sz w:val="18"/>
                <w:szCs w:val="18"/>
              </w:rPr>
              <w:t>Award</w:t>
            </w:r>
            <w:r w:rsidR="00A00627" w:rsidRPr="00C111EA">
              <w:rPr>
                <w:sz w:val="18"/>
                <w:szCs w:val="18"/>
              </w:rPr>
              <w:t xml:space="preserve"> </w:t>
            </w:r>
            <w:r w:rsidRPr="00C111EA">
              <w:rPr>
                <w:sz w:val="18"/>
                <w:szCs w:val="18"/>
              </w:rPr>
              <w:t>period</w:t>
            </w:r>
            <w:r w:rsidR="008F0672">
              <w:rPr>
                <w:sz w:val="18"/>
                <w:szCs w:val="18"/>
              </w:rPr>
              <w:t xml:space="preserve"> of performance</w:t>
            </w:r>
            <w:r w:rsidRPr="00C111EA">
              <w:rPr>
                <w:sz w:val="18"/>
                <w:szCs w:val="18"/>
              </w:rPr>
              <w:t xml:space="preserve"> start date (</w:t>
            </w:r>
            <w:r w:rsidR="00D4286D">
              <w:rPr>
                <w:sz w:val="18"/>
                <w:szCs w:val="18"/>
              </w:rPr>
              <w:t>MM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DD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YYYY</w:t>
            </w:r>
            <w:r w:rsidRPr="00C111EA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 </w:t>
            </w:r>
          </w:p>
          <w:p w14:paraId="7521C0EF" w14:textId="77777777" w:rsidR="004E4BA8" w:rsidRPr="00C111EA" w:rsidRDefault="004E4BA8" w:rsidP="00D2754F">
            <w:pPr>
              <w:tabs>
                <w:tab w:val="left" w:pos="220"/>
              </w:tabs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944" w:type="dxa"/>
            <w:gridSpan w:val="3"/>
            <w:shd w:val="clear" w:color="auto" w:fill="auto"/>
          </w:tcPr>
          <w:p w14:paraId="2AF38CC2" w14:textId="1CA65B20" w:rsidR="004E4BA8" w:rsidRPr="00C111EA" w:rsidRDefault="004E4BA8" w:rsidP="0021203D">
            <w:pPr>
              <w:spacing w:after="0" w:line="228" w:lineRule="auto"/>
              <w:ind w:left="235" w:hanging="270"/>
              <w:jc w:val="both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6b.</w:t>
            </w:r>
            <w:r w:rsidR="0021203D" w:rsidRPr="00C111EA">
              <w:rPr>
                <w:sz w:val="18"/>
                <w:szCs w:val="18"/>
              </w:rPr>
              <w:t xml:space="preserve">  </w:t>
            </w:r>
            <w:r w:rsidR="005A1010">
              <w:rPr>
                <w:sz w:val="18"/>
                <w:szCs w:val="18"/>
              </w:rPr>
              <w:t>Award</w:t>
            </w:r>
            <w:r w:rsidR="005A1010" w:rsidRPr="00C111EA">
              <w:rPr>
                <w:sz w:val="18"/>
                <w:szCs w:val="18"/>
              </w:rPr>
              <w:t xml:space="preserve"> </w:t>
            </w:r>
            <w:r w:rsidRPr="00C111EA">
              <w:rPr>
                <w:sz w:val="18"/>
                <w:szCs w:val="18"/>
              </w:rPr>
              <w:t>period</w:t>
            </w:r>
            <w:r w:rsidR="008F0672">
              <w:rPr>
                <w:sz w:val="18"/>
                <w:szCs w:val="18"/>
              </w:rPr>
              <w:t xml:space="preserve"> of performance</w:t>
            </w:r>
            <w:r w:rsidRPr="00C111EA">
              <w:rPr>
                <w:sz w:val="18"/>
                <w:szCs w:val="18"/>
              </w:rPr>
              <w:t xml:space="preserve"> end</w:t>
            </w:r>
            <w:r w:rsidR="004B188B">
              <w:rPr>
                <w:sz w:val="18"/>
                <w:szCs w:val="18"/>
              </w:rPr>
              <w:t xml:space="preserve"> d</w:t>
            </w:r>
            <w:r w:rsidRPr="00C111EA">
              <w:rPr>
                <w:sz w:val="18"/>
                <w:szCs w:val="18"/>
              </w:rPr>
              <w:t>ate (</w:t>
            </w:r>
            <w:r w:rsidR="00D4286D">
              <w:rPr>
                <w:sz w:val="18"/>
                <w:szCs w:val="18"/>
              </w:rPr>
              <w:t>MM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DD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YYYY</w:t>
            </w:r>
            <w:r w:rsidRPr="00C111EA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</w:t>
            </w:r>
          </w:p>
          <w:p w14:paraId="5C6BB2BC" w14:textId="77777777" w:rsidR="004E4BA8" w:rsidRPr="00C111EA" w:rsidRDefault="004E4BA8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963" w:type="dxa"/>
            <w:gridSpan w:val="3"/>
            <w:shd w:val="clear" w:color="auto" w:fill="auto"/>
          </w:tcPr>
          <w:p w14:paraId="2AB4C258" w14:textId="77777777" w:rsidR="004E4BA8" w:rsidRPr="00C111EA" w:rsidRDefault="004E4BA8" w:rsidP="00D2754F">
            <w:pPr>
              <w:spacing w:after="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7.  Reporting period end date</w:t>
            </w:r>
          </w:p>
          <w:p w14:paraId="739080F5" w14:textId="77777777" w:rsidR="004E4BA8" w:rsidRPr="00C111EA" w:rsidRDefault="004E4BA8" w:rsidP="00D2754F">
            <w:pPr>
              <w:spacing w:after="0" w:line="228" w:lineRule="auto"/>
              <w:ind w:left="207" w:hanging="207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ab/>
              <w:t>(</w:t>
            </w:r>
            <w:r w:rsidR="00D4286D">
              <w:rPr>
                <w:sz w:val="18"/>
                <w:szCs w:val="18"/>
              </w:rPr>
              <w:t>MM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DD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YYYY</w:t>
            </w:r>
            <w:r w:rsidRPr="00C111EA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</w:t>
            </w:r>
          </w:p>
          <w:p w14:paraId="09B032CA" w14:textId="77777777" w:rsidR="004E4BA8" w:rsidRPr="00C111EA" w:rsidRDefault="004E4BA8" w:rsidP="00D2754F">
            <w:pPr>
              <w:spacing w:after="0" w:line="228" w:lineRule="auto"/>
              <w:ind w:left="207" w:hanging="207"/>
              <w:rPr>
                <w:sz w:val="18"/>
                <w:szCs w:val="18"/>
              </w:rPr>
            </w:pPr>
            <w:bookmarkStart w:id="0" w:name="Text10"/>
          </w:p>
          <w:bookmarkEnd w:id="0"/>
          <w:p w14:paraId="4799258E" w14:textId="77777777" w:rsidR="004E4BA8" w:rsidRPr="00C111EA" w:rsidRDefault="004E4BA8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  <w:tr w:rsidR="005232DD" w:rsidRPr="00EC179F" w14:paraId="1825E092" w14:textId="77777777" w:rsidTr="0021203D">
        <w:trPr>
          <w:trHeight w:val="1682"/>
        </w:trPr>
        <w:tc>
          <w:tcPr>
            <w:tcW w:w="7226" w:type="dxa"/>
            <w:gridSpan w:val="5"/>
            <w:shd w:val="clear" w:color="auto" w:fill="auto"/>
          </w:tcPr>
          <w:p w14:paraId="6BD83BAB" w14:textId="2D2A054A" w:rsidR="005232DD" w:rsidRPr="00C111EA" w:rsidRDefault="008A2FE4" w:rsidP="002914EB">
            <w:pPr>
              <w:spacing w:after="0" w:line="228" w:lineRule="auto"/>
              <w:ind w:left="235" w:hanging="27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5232DD" w:rsidRPr="00C111EA">
              <w:rPr>
                <w:sz w:val="18"/>
                <w:szCs w:val="18"/>
              </w:rPr>
              <w:t>.  Project URLs, if any</w:t>
            </w:r>
            <w:r w:rsidR="000D2B86">
              <w:rPr>
                <w:sz w:val="18"/>
                <w:szCs w:val="18"/>
              </w:rPr>
              <w:t>:</w:t>
            </w:r>
            <w:r w:rsidR="005232DD" w:rsidRPr="00C111EA">
              <w:rPr>
                <w:sz w:val="18"/>
                <w:szCs w:val="18"/>
              </w:rPr>
              <w:t xml:space="preserve"> </w:t>
            </w:r>
          </w:p>
          <w:p w14:paraId="61761132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849" w:type="dxa"/>
            <w:gridSpan w:val="2"/>
            <w:shd w:val="clear" w:color="auto" w:fill="auto"/>
          </w:tcPr>
          <w:p w14:paraId="097E9198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9.  Report frequency</w:t>
            </w:r>
            <w:r w:rsidR="000D2B86">
              <w:rPr>
                <w:sz w:val="18"/>
                <w:szCs w:val="18"/>
              </w:rPr>
              <w:t>:</w:t>
            </w:r>
          </w:p>
          <w:p w14:paraId="57A4334F" w14:textId="77777777" w:rsidR="00D4286D" w:rsidRDefault="000B5EAD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38829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28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F6160">
              <w:rPr>
                <w:sz w:val="18"/>
                <w:szCs w:val="18"/>
              </w:rPr>
              <w:t xml:space="preserve">  </w:t>
            </w:r>
            <w:r w:rsidR="005232DD" w:rsidRPr="00C111EA">
              <w:rPr>
                <w:sz w:val="18"/>
                <w:szCs w:val="18"/>
              </w:rPr>
              <w:t>annual</w:t>
            </w:r>
          </w:p>
          <w:p w14:paraId="5151354A" w14:textId="77777777" w:rsidR="005232DD" w:rsidRPr="00C111EA" w:rsidRDefault="000B5EAD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2071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28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F6160">
              <w:rPr>
                <w:sz w:val="18"/>
                <w:szCs w:val="18"/>
              </w:rPr>
              <w:t xml:space="preserve">  </w:t>
            </w:r>
            <w:r w:rsidR="005232DD" w:rsidRPr="00C111EA">
              <w:rPr>
                <w:sz w:val="18"/>
                <w:szCs w:val="18"/>
              </w:rPr>
              <w:t>semi-annual</w:t>
            </w:r>
          </w:p>
          <w:p w14:paraId="33763EAF" w14:textId="08EB5B76" w:rsidR="00D4286D" w:rsidRDefault="000B5EAD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41682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28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F6160">
              <w:rPr>
                <w:sz w:val="18"/>
                <w:szCs w:val="18"/>
              </w:rPr>
              <w:t xml:space="preserve">  </w:t>
            </w:r>
            <w:r w:rsidR="003D6DE9">
              <w:rPr>
                <w:sz w:val="18"/>
                <w:szCs w:val="18"/>
              </w:rPr>
              <w:t>final</w:t>
            </w:r>
          </w:p>
          <w:p w14:paraId="5A4FA181" w14:textId="77777777" w:rsidR="005232DD" w:rsidRPr="00C111EA" w:rsidRDefault="000B5EAD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3642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28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286D">
              <w:rPr>
                <w:sz w:val="18"/>
                <w:szCs w:val="18"/>
              </w:rPr>
              <w:t xml:space="preserve">  </w:t>
            </w:r>
            <w:r w:rsidR="005232DD" w:rsidRPr="00C111EA">
              <w:rPr>
                <w:sz w:val="18"/>
                <w:szCs w:val="18"/>
              </w:rPr>
              <w:t>other</w:t>
            </w:r>
          </w:p>
          <w:p w14:paraId="3BF3BB37" w14:textId="77777777" w:rsidR="005232DD" w:rsidRDefault="005232DD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If other, describe</w:t>
            </w:r>
            <w:r w:rsidR="000D2B86"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</w:t>
            </w:r>
          </w:p>
          <w:p w14:paraId="1061EF4C" w14:textId="77777777" w:rsidR="00D4286D" w:rsidRPr="00C111EA" w:rsidRDefault="00D4286D" w:rsidP="00391085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  <w:tr w:rsidR="005232DD" w:rsidRPr="00EC179F" w14:paraId="43123448" w14:textId="77777777" w:rsidTr="0021203D">
        <w:tc>
          <w:tcPr>
            <w:tcW w:w="10075" w:type="dxa"/>
            <w:gridSpan w:val="7"/>
            <w:shd w:val="clear" w:color="auto" w:fill="auto"/>
          </w:tcPr>
          <w:p w14:paraId="00251018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0.</w:t>
            </w:r>
            <w:r w:rsidRPr="00C111EA">
              <w:rPr>
                <w:sz w:val="18"/>
                <w:szCs w:val="18"/>
              </w:rPr>
              <w:tab/>
              <w:t>Other attachments</w:t>
            </w:r>
            <w:r w:rsidR="000D2B86">
              <w:rPr>
                <w:sz w:val="18"/>
                <w:szCs w:val="18"/>
              </w:rPr>
              <w:t>?</w:t>
            </w:r>
            <w:r w:rsidR="00C761EF">
              <w:rPr>
                <w:sz w:val="18"/>
                <w:szCs w:val="18"/>
              </w:rPr>
              <w:t xml:space="preserve">   </w:t>
            </w:r>
            <w:sdt>
              <w:sdtPr>
                <w:rPr>
                  <w:sz w:val="18"/>
                  <w:szCs w:val="18"/>
                </w:rPr>
                <w:id w:val="2054725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51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761EF">
              <w:rPr>
                <w:sz w:val="18"/>
                <w:szCs w:val="18"/>
              </w:rPr>
              <w:t xml:space="preserve">  Yes    </w:t>
            </w:r>
            <w:sdt>
              <w:sdtPr>
                <w:rPr>
                  <w:sz w:val="18"/>
                  <w:szCs w:val="18"/>
                </w:rPr>
                <w:id w:val="-5108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87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761EF">
              <w:rPr>
                <w:sz w:val="18"/>
                <w:szCs w:val="18"/>
              </w:rPr>
              <w:t xml:space="preserve">  </w:t>
            </w:r>
            <w:r w:rsidRPr="00C111EA">
              <w:rPr>
                <w:sz w:val="18"/>
                <w:szCs w:val="18"/>
              </w:rPr>
              <w:t>No</w:t>
            </w:r>
          </w:p>
          <w:p w14:paraId="28E70E09" w14:textId="77777777" w:rsidR="005232DD" w:rsidRPr="00C111EA" w:rsidRDefault="005232DD" w:rsidP="004E4BA8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ab/>
            </w:r>
            <w:r w:rsidR="004E4BA8">
              <w:rPr>
                <w:sz w:val="18"/>
                <w:szCs w:val="18"/>
              </w:rPr>
              <w:t>Contact the</w:t>
            </w:r>
            <w:r w:rsidR="0074587C">
              <w:rPr>
                <w:sz w:val="18"/>
                <w:szCs w:val="18"/>
              </w:rPr>
              <w:t xml:space="preserve"> appropriate</w:t>
            </w:r>
            <w:r w:rsidR="004E4BA8">
              <w:rPr>
                <w:sz w:val="18"/>
                <w:szCs w:val="18"/>
              </w:rPr>
              <w:t xml:space="preserve"> IMLS program office to receive instructions for transmitting </w:t>
            </w:r>
            <w:r w:rsidRPr="00C111EA">
              <w:rPr>
                <w:sz w:val="18"/>
                <w:szCs w:val="18"/>
              </w:rPr>
              <w:t>additional attachments.</w:t>
            </w:r>
          </w:p>
        </w:tc>
      </w:tr>
      <w:tr w:rsidR="005232DD" w:rsidRPr="00EC179F" w14:paraId="03B86F15" w14:textId="77777777" w:rsidTr="0021203D">
        <w:trPr>
          <w:trHeight w:val="239"/>
        </w:trPr>
        <w:tc>
          <w:tcPr>
            <w:tcW w:w="4788" w:type="dxa"/>
            <w:gridSpan w:val="3"/>
            <w:vMerge w:val="restart"/>
            <w:shd w:val="clear" w:color="auto" w:fill="auto"/>
          </w:tcPr>
          <w:p w14:paraId="2C6C7B2F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 xml:space="preserve">11a.  </w:t>
            </w:r>
            <w:r w:rsidR="000965F6">
              <w:rPr>
                <w:sz w:val="18"/>
                <w:szCs w:val="18"/>
              </w:rPr>
              <w:t>N</w:t>
            </w:r>
            <w:r w:rsidRPr="00C111EA">
              <w:rPr>
                <w:sz w:val="18"/>
                <w:szCs w:val="18"/>
              </w:rPr>
              <w:t>ame and title of Project Director</w:t>
            </w:r>
            <w:r w:rsidR="000D2B86">
              <w:rPr>
                <w:sz w:val="18"/>
                <w:szCs w:val="18"/>
              </w:rPr>
              <w:t>:</w:t>
            </w:r>
          </w:p>
          <w:p w14:paraId="58BE896C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  <w:p w14:paraId="20AADBCA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5287" w:type="dxa"/>
            <w:gridSpan w:val="4"/>
            <w:shd w:val="clear" w:color="auto" w:fill="auto"/>
          </w:tcPr>
          <w:p w14:paraId="55BE88E8" w14:textId="77777777" w:rsidR="005232DD" w:rsidRPr="00C111EA" w:rsidRDefault="005232DD" w:rsidP="00D2754F">
            <w:pPr>
              <w:spacing w:before="60" w:after="60" w:line="228" w:lineRule="auto"/>
              <w:ind w:left="442" w:hanging="442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1b.  Telephone (area code, number, extension)</w:t>
            </w:r>
            <w:r w:rsidR="000D2B86"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</w:t>
            </w:r>
          </w:p>
          <w:p w14:paraId="099712C9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</w:p>
        </w:tc>
      </w:tr>
      <w:tr w:rsidR="005232DD" w:rsidRPr="00EC179F" w14:paraId="7A3F8EE4" w14:textId="77777777" w:rsidTr="0021203D">
        <w:trPr>
          <w:trHeight w:val="238"/>
        </w:trPr>
        <w:tc>
          <w:tcPr>
            <w:tcW w:w="4788" w:type="dxa"/>
            <w:gridSpan w:val="3"/>
            <w:vMerge/>
            <w:shd w:val="clear" w:color="auto" w:fill="auto"/>
          </w:tcPr>
          <w:p w14:paraId="558A25BC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5287" w:type="dxa"/>
            <w:gridSpan w:val="4"/>
            <w:shd w:val="clear" w:color="auto" w:fill="auto"/>
          </w:tcPr>
          <w:p w14:paraId="2FD68479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1c.  Email address</w:t>
            </w:r>
            <w:r w:rsidR="000D2B86">
              <w:rPr>
                <w:sz w:val="18"/>
                <w:szCs w:val="18"/>
              </w:rPr>
              <w:t>:</w:t>
            </w:r>
          </w:p>
          <w:p w14:paraId="53A4F45E" w14:textId="77777777" w:rsidR="005232DD" w:rsidRPr="00C111EA" w:rsidRDefault="005232DD" w:rsidP="00D2754F">
            <w:pPr>
              <w:spacing w:before="60" w:after="60" w:line="228" w:lineRule="auto"/>
              <w:ind w:left="442" w:hanging="442"/>
              <w:rPr>
                <w:sz w:val="18"/>
                <w:szCs w:val="18"/>
              </w:rPr>
            </w:pPr>
          </w:p>
        </w:tc>
      </w:tr>
      <w:tr w:rsidR="005232DD" w:rsidRPr="00EC179F" w14:paraId="5210671A" w14:textId="77777777" w:rsidTr="0021203D">
        <w:tc>
          <w:tcPr>
            <w:tcW w:w="10075" w:type="dxa"/>
            <w:gridSpan w:val="7"/>
            <w:shd w:val="clear" w:color="auto" w:fill="D9D9D9" w:themeFill="background1" w:themeFillShade="D9"/>
          </w:tcPr>
          <w:p w14:paraId="7359AB60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  <w:r w:rsidRPr="00C111EA">
              <w:rPr>
                <w:b/>
                <w:sz w:val="18"/>
                <w:szCs w:val="18"/>
              </w:rPr>
              <w:t>1</w:t>
            </w:r>
            <w:r>
              <w:rPr>
                <w:b/>
                <w:sz w:val="18"/>
                <w:szCs w:val="18"/>
              </w:rPr>
              <w:t>2</w:t>
            </w:r>
            <w:r w:rsidRPr="00C111EA">
              <w:rPr>
                <w:b/>
                <w:sz w:val="18"/>
                <w:szCs w:val="18"/>
              </w:rPr>
              <w:t xml:space="preserve">.  </w:t>
            </w:r>
            <w:r w:rsidRPr="00C111EA">
              <w:rPr>
                <w:b/>
                <w:sz w:val="18"/>
                <w:szCs w:val="18"/>
              </w:rPr>
              <w:tab/>
              <w:t xml:space="preserve">Certification:  By submitting this report I certify to the best of my knowledge and belief that this information is correct and complete for performance of activities for the purposes set forth in the award documents.  </w:t>
            </w:r>
          </w:p>
        </w:tc>
      </w:tr>
      <w:tr w:rsidR="005232DD" w:rsidRPr="00EC179F" w14:paraId="50BC0780" w14:textId="77777777" w:rsidTr="0021203D">
        <w:tc>
          <w:tcPr>
            <w:tcW w:w="4788" w:type="dxa"/>
            <w:gridSpan w:val="3"/>
            <w:shd w:val="clear" w:color="auto" w:fill="auto"/>
          </w:tcPr>
          <w:p w14:paraId="5A503992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a</w:t>
            </w:r>
            <w:r w:rsidRPr="00C111EA">
              <w:rPr>
                <w:sz w:val="18"/>
                <w:szCs w:val="18"/>
              </w:rPr>
              <w:t>.</w:t>
            </w:r>
            <w:r w:rsidRPr="00C111EA">
              <w:rPr>
                <w:sz w:val="18"/>
                <w:szCs w:val="18"/>
              </w:rPr>
              <w:tab/>
              <w:t xml:space="preserve">Signature of </w:t>
            </w:r>
            <w:r>
              <w:rPr>
                <w:sz w:val="18"/>
                <w:szCs w:val="18"/>
              </w:rPr>
              <w:t>A</w:t>
            </w:r>
            <w:r w:rsidRPr="00C111EA">
              <w:rPr>
                <w:sz w:val="18"/>
                <w:szCs w:val="18"/>
              </w:rPr>
              <w:t xml:space="preserve">uthorized </w:t>
            </w:r>
            <w:r>
              <w:rPr>
                <w:sz w:val="18"/>
                <w:szCs w:val="18"/>
              </w:rPr>
              <w:t>C</w:t>
            </w:r>
            <w:r w:rsidRPr="00C111EA">
              <w:rPr>
                <w:sz w:val="18"/>
                <w:szCs w:val="18"/>
              </w:rPr>
              <w:t xml:space="preserve">ertifying </w:t>
            </w:r>
            <w:r>
              <w:rPr>
                <w:sz w:val="18"/>
                <w:szCs w:val="18"/>
              </w:rPr>
              <w:t>O</w:t>
            </w:r>
            <w:r w:rsidRPr="00C111EA">
              <w:rPr>
                <w:sz w:val="18"/>
                <w:szCs w:val="18"/>
              </w:rPr>
              <w:t>fficial</w:t>
            </w:r>
            <w:r w:rsidR="000D2B86">
              <w:rPr>
                <w:sz w:val="18"/>
                <w:szCs w:val="18"/>
              </w:rPr>
              <w:t>:</w:t>
            </w:r>
          </w:p>
          <w:p w14:paraId="52BD69CF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</w:p>
          <w:p w14:paraId="479106E3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</w:p>
        </w:tc>
        <w:tc>
          <w:tcPr>
            <w:tcW w:w="5287" w:type="dxa"/>
            <w:gridSpan w:val="4"/>
            <w:shd w:val="clear" w:color="auto" w:fill="auto"/>
          </w:tcPr>
          <w:p w14:paraId="21C20064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b</w:t>
            </w:r>
            <w:r w:rsidRPr="00C111EA">
              <w:rPr>
                <w:sz w:val="18"/>
                <w:szCs w:val="18"/>
              </w:rPr>
              <w:t>.  Date report submitted (</w:t>
            </w:r>
            <w:r w:rsidR="00D4286D">
              <w:rPr>
                <w:sz w:val="18"/>
                <w:szCs w:val="18"/>
              </w:rPr>
              <w:t>MM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DD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YYYY</w:t>
            </w:r>
            <w:r w:rsidRPr="00C111EA">
              <w:rPr>
                <w:sz w:val="18"/>
                <w:szCs w:val="18"/>
              </w:rPr>
              <w:t>)</w:t>
            </w:r>
            <w:r w:rsidR="000D2B86">
              <w:rPr>
                <w:sz w:val="18"/>
                <w:szCs w:val="18"/>
              </w:rPr>
              <w:t>:</w:t>
            </w:r>
          </w:p>
          <w:p w14:paraId="2A95D292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</w:p>
        </w:tc>
      </w:tr>
      <w:tr w:rsidR="005232DD" w:rsidRPr="00EC179F" w14:paraId="7AE1979F" w14:textId="77777777" w:rsidTr="0021203D">
        <w:tc>
          <w:tcPr>
            <w:tcW w:w="6112" w:type="dxa"/>
            <w:gridSpan w:val="4"/>
            <w:vMerge w:val="restart"/>
            <w:shd w:val="clear" w:color="auto" w:fill="auto"/>
          </w:tcPr>
          <w:p w14:paraId="587898E2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c</w:t>
            </w:r>
            <w:r w:rsidRPr="00C111EA">
              <w:rPr>
                <w:sz w:val="18"/>
                <w:szCs w:val="18"/>
              </w:rPr>
              <w:t>.</w:t>
            </w:r>
            <w:r w:rsidRPr="00C111EA">
              <w:rPr>
                <w:sz w:val="18"/>
                <w:szCs w:val="18"/>
              </w:rPr>
              <w:tab/>
            </w:r>
            <w:r w:rsidR="000965F6">
              <w:rPr>
                <w:sz w:val="18"/>
                <w:szCs w:val="18"/>
              </w:rPr>
              <w:t>N</w:t>
            </w:r>
            <w:r w:rsidRPr="00C111EA">
              <w:rPr>
                <w:sz w:val="18"/>
                <w:szCs w:val="18"/>
              </w:rPr>
              <w:t xml:space="preserve">ame and </w:t>
            </w:r>
            <w:r w:rsidRPr="00C10BF5">
              <w:rPr>
                <w:sz w:val="18"/>
                <w:szCs w:val="18"/>
              </w:rPr>
              <w:t xml:space="preserve">title of </w:t>
            </w:r>
            <w:r w:rsidR="00673097" w:rsidRPr="00C10BF5">
              <w:rPr>
                <w:sz w:val="18"/>
                <w:szCs w:val="18"/>
              </w:rPr>
              <w:t>Authorized Certifying Official</w:t>
            </w:r>
            <w:r w:rsidR="000D2B86">
              <w:rPr>
                <w:sz w:val="18"/>
                <w:szCs w:val="18"/>
              </w:rPr>
              <w:t>:</w:t>
            </w:r>
          </w:p>
          <w:p w14:paraId="258DF8B6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  <w:p w14:paraId="528B1317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963" w:type="dxa"/>
            <w:gridSpan w:val="3"/>
            <w:shd w:val="clear" w:color="auto" w:fill="auto"/>
          </w:tcPr>
          <w:p w14:paraId="3C68434E" w14:textId="77777777" w:rsidR="005232DD" w:rsidRPr="00C111EA" w:rsidRDefault="005232DD" w:rsidP="00D2754F">
            <w:pPr>
              <w:spacing w:before="60" w:after="60" w:line="228" w:lineRule="auto"/>
              <w:ind w:left="442" w:hanging="442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d</w:t>
            </w:r>
            <w:r w:rsidRPr="00C111EA">
              <w:rPr>
                <w:sz w:val="18"/>
                <w:szCs w:val="18"/>
              </w:rPr>
              <w:t>.  Telephone (area code, number, extension)</w:t>
            </w:r>
            <w:r w:rsidR="000D2B86">
              <w:rPr>
                <w:sz w:val="18"/>
                <w:szCs w:val="18"/>
              </w:rPr>
              <w:t>:</w:t>
            </w:r>
          </w:p>
          <w:p w14:paraId="06EADB09" w14:textId="77777777" w:rsidR="005232DD" w:rsidRPr="00C111EA" w:rsidRDefault="005232DD" w:rsidP="00D2754F">
            <w:pPr>
              <w:spacing w:before="60" w:after="60" w:line="228" w:lineRule="auto"/>
              <w:ind w:left="442" w:hanging="442"/>
              <w:rPr>
                <w:sz w:val="18"/>
                <w:szCs w:val="18"/>
              </w:rPr>
            </w:pPr>
          </w:p>
        </w:tc>
      </w:tr>
      <w:tr w:rsidR="005232DD" w:rsidRPr="00EC179F" w14:paraId="79467339" w14:textId="77777777" w:rsidTr="0021203D">
        <w:tc>
          <w:tcPr>
            <w:tcW w:w="6112" w:type="dxa"/>
            <w:gridSpan w:val="4"/>
            <w:vMerge/>
            <w:shd w:val="clear" w:color="auto" w:fill="auto"/>
          </w:tcPr>
          <w:p w14:paraId="3B82A72C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963" w:type="dxa"/>
            <w:gridSpan w:val="3"/>
            <w:shd w:val="clear" w:color="auto" w:fill="auto"/>
          </w:tcPr>
          <w:p w14:paraId="1E5418EE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e</w:t>
            </w:r>
            <w:r w:rsidRPr="00C111EA">
              <w:rPr>
                <w:sz w:val="18"/>
                <w:szCs w:val="18"/>
              </w:rPr>
              <w:t>.  Email address</w:t>
            </w:r>
            <w:r w:rsidR="000D2B86">
              <w:rPr>
                <w:sz w:val="18"/>
                <w:szCs w:val="18"/>
              </w:rPr>
              <w:t>:</w:t>
            </w:r>
          </w:p>
          <w:p w14:paraId="1B4D230D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</w:tbl>
    <w:p w14:paraId="16DD40D2" w14:textId="77777777" w:rsidR="005232DD" w:rsidRDefault="005232DD" w:rsidP="00452658">
      <w:pPr>
        <w:spacing w:after="0" w:line="240" w:lineRule="auto"/>
        <w:rPr>
          <w:rFonts w:cs="Arial"/>
          <w:sz w:val="20"/>
          <w:szCs w:val="20"/>
        </w:rPr>
      </w:pPr>
    </w:p>
    <w:p w14:paraId="530EDE4B" w14:textId="77777777" w:rsidR="0021203D" w:rsidRPr="00D439BE" w:rsidRDefault="0021203D" w:rsidP="00682BF6">
      <w:pPr>
        <w:spacing w:after="0" w:line="240" w:lineRule="auto"/>
        <w:ind w:right="900"/>
        <w:rPr>
          <w:rFonts w:cs="Arial"/>
        </w:rPr>
      </w:pPr>
      <w:r w:rsidRPr="00732C54">
        <w:rPr>
          <w:b/>
          <w:sz w:val="16"/>
          <w:szCs w:val="16"/>
        </w:rPr>
        <w:t>Burden Estimate a</w:t>
      </w:r>
      <w:r>
        <w:rPr>
          <w:b/>
          <w:sz w:val="16"/>
          <w:szCs w:val="16"/>
        </w:rPr>
        <w:t>nd Request for Public Comments:</w:t>
      </w:r>
      <w:r w:rsidRPr="00732C54">
        <w:rPr>
          <w:b/>
          <w:sz w:val="16"/>
          <w:szCs w:val="16"/>
        </w:rPr>
        <w:t xml:space="preserve"> </w:t>
      </w:r>
      <w:r w:rsidRPr="00732C54">
        <w:rPr>
          <w:sz w:val="16"/>
          <w:szCs w:val="16"/>
        </w:rPr>
        <w:t>Send comment</w:t>
      </w:r>
      <w:r>
        <w:rPr>
          <w:sz w:val="16"/>
          <w:szCs w:val="16"/>
        </w:rPr>
        <w:t>s</w:t>
      </w:r>
      <w:r w:rsidRPr="00732C54">
        <w:rPr>
          <w:sz w:val="16"/>
          <w:szCs w:val="16"/>
        </w:rPr>
        <w:t xml:space="preserve"> regarding this burden estimate or any other aspect of this collection of information, including suggestions for reducing this burden, to the Institute of Museum and Library Services, </w:t>
      </w:r>
      <w:r>
        <w:rPr>
          <w:sz w:val="16"/>
          <w:szCs w:val="16"/>
        </w:rPr>
        <w:t>955 L’Enfant Plaza North, SW</w:t>
      </w:r>
      <w:r w:rsidRPr="00732C54">
        <w:rPr>
          <w:sz w:val="16"/>
          <w:szCs w:val="16"/>
        </w:rPr>
        <w:t xml:space="preserve">, </w:t>
      </w:r>
      <w:r>
        <w:rPr>
          <w:sz w:val="16"/>
          <w:szCs w:val="16"/>
        </w:rPr>
        <w:t>Suite 4000</w:t>
      </w:r>
      <w:r w:rsidRPr="00732C54">
        <w:rPr>
          <w:sz w:val="16"/>
          <w:szCs w:val="16"/>
        </w:rPr>
        <w:t>, Washington, DC 200</w:t>
      </w:r>
      <w:r>
        <w:rPr>
          <w:sz w:val="16"/>
          <w:szCs w:val="16"/>
        </w:rPr>
        <w:t>24</w:t>
      </w:r>
      <w:r w:rsidRPr="00732C54">
        <w:rPr>
          <w:sz w:val="16"/>
          <w:szCs w:val="16"/>
        </w:rPr>
        <w:t>-</w:t>
      </w:r>
      <w:r>
        <w:rPr>
          <w:sz w:val="16"/>
          <w:szCs w:val="16"/>
        </w:rPr>
        <w:t>2135.</w:t>
      </w:r>
    </w:p>
    <w:p w14:paraId="410C87B7" w14:textId="77777777" w:rsidR="00732C54" w:rsidRPr="00732C54" w:rsidRDefault="00732C54" w:rsidP="00452658">
      <w:pPr>
        <w:spacing w:after="0" w:line="240" w:lineRule="auto"/>
        <w:rPr>
          <w:rFonts w:cs="Arial"/>
          <w:sz w:val="20"/>
          <w:szCs w:val="20"/>
        </w:rPr>
      </w:pPr>
    </w:p>
    <w:p w14:paraId="18BF3FA4" w14:textId="77777777" w:rsidR="00307F4F" w:rsidRPr="00391085" w:rsidRDefault="00452658" w:rsidP="00307F4F">
      <w:pPr>
        <w:spacing w:after="0" w:line="240" w:lineRule="auto"/>
        <w:rPr>
          <w:rFonts w:cs="Arial"/>
        </w:rPr>
      </w:pPr>
      <w:r w:rsidRPr="004E37A1">
        <w:rPr>
          <w:rFonts w:cs="Arial"/>
        </w:rPr>
        <w:t xml:space="preserve">The purpose of the </w:t>
      </w:r>
      <w:r w:rsidR="00625191">
        <w:rPr>
          <w:rFonts w:cs="Arial"/>
        </w:rPr>
        <w:t>F</w:t>
      </w:r>
      <w:r w:rsidR="00625191" w:rsidRPr="004E37A1">
        <w:rPr>
          <w:rFonts w:cs="Arial"/>
        </w:rPr>
        <w:t xml:space="preserve">inal </w:t>
      </w:r>
      <w:r w:rsidR="00625191">
        <w:rPr>
          <w:rFonts w:cs="Arial"/>
        </w:rPr>
        <w:t>P</w:t>
      </w:r>
      <w:r w:rsidR="00625191" w:rsidRPr="004E37A1">
        <w:rPr>
          <w:rFonts w:cs="Arial"/>
        </w:rPr>
        <w:t xml:space="preserve">erformance </w:t>
      </w:r>
      <w:r w:rsidR="00625191">
        <w:rPr>
          <w:rFonts w:cs="Arial"/>
        </w:rPr>
        <w:t>R</w:t>
      </w:r>
      <w:r w:rsidR="00625191" w:rsidRPr="004E37A1">
        <w:rPr>
          <w:rFonts w:cs="Arial"/>
        </w:rPr>
        <w:t xml:space="preserve">eport </w:t>
      </w:r>
      <w:r w:rsidRPr="004E37A1">
        <w:rPr>
          <w:rFonts w:cs="Arial"/>
        </w:rPr>
        <w:t>is to provide a record of grant-funded project accomplishments</w:t>
      </w:r>
      <w:r w:rsidR="00D5744A">
        <w:rPr>
          <w:rFonts w:cs="Arial"/>
        </w:rPr>
        <w:t xml:space="preserve"> at the conclusion of the grant</w:t>
      </w:r>
      <w:r w:rsidRPr="004E37A1">
        <w:rPr>
          <w:rFonts w:cs="Arial"/>
        </w:rPr>
        <w:t>. IMLS uses these narratives to report to Congress and the Office of Management and Budget about the agency’s progress on addressing its strategic goals.</w:t>
      </w:r>
      <w:r w:rsidR="005232DD">
        <w:rPr>
          <w:rFonts w:cs="Arial"/>
        </w:rPr>
        <w:t xml:space="preserve"> </w:t>
      </w:r>
      <w:r w:rsidR="00D5744A">
        <w:rPr>
          <w:rFonts w:cs="Arial"/>
        </w:rPr>
        <w:t>If you have questions concerning the final performance reporting requirements, you may address them to the Program Officer assigned to your grant and whose name and contact information appear</w:t>
      </w:r>
      <w:r w:rsidR="0074587C">
        <w:rPr>
          <w:rFonts w:cs="Arial"/>
        </w:rPr>
        <w:t>s</w:t>
      </w:r>
      <w:r w:rsidR="00D5744A">
        <w:rPr>
          <w:rFonts w:cs="Arial"/>
        </w:rPr>
        <w:t xml:space="preserve"> in </w:t>
      </w:r>
      <w:r w:rsidR="00095FA3">
        <w:rPr>
          <w:rFonts w:cs="Arial"/>
        </w:rPr>
        <w:t>your</w:t>
      </w:r>
      <w:r w:rsidR="00D5744A">
        <w:rPr>
          <w:rFonts w:cs="Arial"/>
        </w:rPr>
        <w:t xml:space="preserve"> </w:t>
      </w:r>
      <w:r w:rsidR="00A00627">
        <w:rPr>
          <w:rFonts w:cs="Arial"/>
        </w:rPr>
        <w:t>Official Award Notification</w:t>
      </w:r>
      <w:r w:rsidR="00307F4F">
        <w:rPr>
          <w:rFonts w:cs="Arial"/>
        </w:rPr>
        <w:t xml:space="preserve">. </w:t>
      </w:r>
      <w:r w:rsidR="00057E8A">
        <w:rPr>
          <w:rFonts w:cs="Arial"/>
        </w:rPr>
        <w:t xml:space="preserve">IMLS may share </w:t>
      </w:r>
      <w:r w:rsidR="00625191">
        <w:rPr>
          <w:rFonts w:cs="Arial"/>
        </w:rPr>
        <w:t xml:space="preserve">Final Performance Reports </w:t>
      </w:r>
      <w:r w:rsidR="00057E8A">
        <w:rPr>
          <w:rFonts w:cs="Arial"/>
        </w:rPr>
        <w:t>with grantees, potential grantees, and the general public to further the mission of the agency and the development of museum and library services. Reports may be disseminated in a variety of ways and formats, including online.</w:t>
      </w:r>
    </w:p>
    <w:p w14:paraId="7BF926FA" w14:textId="77777777" w:rsidR="00D5744A" w:rsidRPr="00D5744A" w:rsidRDefault="00D5744A" w:rsidP="005232DD">
      <w:pPr>
        <w:spacing w:after="0" w:line="240" w:lineRule="auto"/>
        <w:rPr>
          <w:rFonts w:cs="Arial"/>
        </w:rPr>
      </w:pPr>
    </w:p>
    <w:p w14:paraId="20595210" w14:textId="50FD6801" w:rsidR="00452658" w:rsidRPr="00391085" w:rsidRDefault="0021203D" w:rsidP="00431F32">
      <w:pPr>
        <w:tabs>
          <w:tab w:val="left" w:pos="540"/>
          <w:tab w:val="right" w:leader="underscore" w:pos="9360"/>
        </w:tabs>
        <w:spacing w:after="0" w:line="360" w:lineRule="auto"/>
        <w:contextualSpacing/>
        <w:rPr>
          <w:rFonts w:cs="Arial"/>
        </w:rPr>
      </w:pPr>
      <w:r>
        <w:rPr>
          <w:rFonts w:cs="Arial"/>
          <w:b/>
        </w:rPr>
        <w:t>14</w:t>
      </w:r>
      <w:r w:rsidR="00D5744A">
        <w:rPr>
          <w:rFonts w:cs="Arial"/>
          <w:b/>
        </w:rPr>
        <w:t>.</w:t>
      </w:r>
      <w:r w:rsidR="00D5744A">
        <w:rPr>
          <w:rFonts w:cs="Arial"/>
          <w:b/>
        </w:rPr>
        <w:tab/>
      </w:r>
      <w:r w:rsidR="00452658" w:rsidRPr="00C10BF5">
        <w:rPr>
          <w:rFonts w:cs="Arial"/>
          <w:b/>
        </w:rPr>
        <w:t xml:space="preserve">Recipient </w:t>
      </w:r>
      <w:r w:rsidR="00C10BF5" w:rsidRPr="00C10BF5">
        <w:rPr>
          <w:rFonts w:cs="Arial"/>
          <w:b/>
        </w:rPr>
        <w:t>O</w:t>
      </w:r>
      <w:r w:rsidR="00452658" w:rsidRPr="00C10BF5">
        <w:rPr>
          <w:rFonts w:cs="Arial"/>
          <w:b/>
        </w:rPr>
        <w:t>rgani</w:t>
      </w:r>
      <w:r w:rsidR="00C761EF">
        <w:rPr>
          <w:rFonts w:cs="Arial"/>
          <w:b/>
        </w:rPr>
        <w:t>zation:</w:t>
      </w:r>
      <w:r w:rsidR="00D4286D">
        <w:rPr>
          <w:rFonts w:cs="Arial"/>
          <w:b/>
        </w:rPr>
        <w:t xml:space="preserve"> </w:t>
      </w:r>
    </w:p>
    <w:p w14:paraId="1DADF26D" w14:textId="248BBC37" w:rsidR="00452658" w:rsidRPr="00391085" w:rsidRDefault="0021203D" w:rsidP="00431F32">
      <w:pPr>
        <w:tabs>
          <w:tab w:val="left" w:pos="540"/>
          <w:tab w:val="right" w:leader="underscore" w:pos="9360"/>
        </w:tabs>
        <w:spacing w:after="0" w:line="360" w:lineRule="auto"/>
        <w:contextualSpacing/>
        <w:rPr>
          <w:rFonts w:cs="Arial"/>
        </w:rPr>
      </w:pPr>
      <w:r w:rsidRPr="00C10BF5">
        <w:rPr>
          <w:rFonts w:cs="Arial"/>
          <w:b/>
        </w:rPr>
        <w:t>1</w:t>
      </w:r>
      <w:r>
        <w:rPr>
          <w:rFonts w:cs="Arial"/>
          <w:b/>
        </w:rPr>
        <w:t>5</w:t>
      </w:r>
      <w:r w:rsidR="00D5744A" w:rsidRPr="00C10BF5">
        <w:rPr>
          <w:rFonts w:cs="Arial"/>
          <w:b/>
        </w:rPr>
        <w:t>.</w:t>
      </w:r>
      <w:r w:rsidR="00D5744A" w:rsidRPr="00C10BF5">
        <w:rPr>
          <w:rFonts w:cs="Arial"/>
          <w:b/>
        </w:rPr>
        <w:tab/>
      </w:r>
      <w:r w:rsidR="000601FA" w:rsidRPr="00C10BF5">
        <w:rPr>
          <w:rFonts w:cs="Arial"/>
          <w:b/>
        </w:rPr>
        <w:t xml:space="preserve">Project </w:t>
      </w:r>
      <w:r w:rsidR="00C10BF5" w:rsidRPr="00C10BF5">
        <w:rPr>
          <w:rFonts w:cs="Arial"/>
          <w:b/>
        </w:rPr>
        <w:t>T</w:t>
      </w:r>
      <w:r w:rsidR="000601FA" w:rsidRPr="00C10BF5">
        <w:rPr>
          <w:rFonts w:cs="Arial"/>
          <w:b/>
        </w:rPr>
        <w:t>itle:</w:t>
      </w:r>
      <w:r w:rsidR="00D5744A" w:rsidRPr="00C10BF5">
        <w:rPr>
          <w:rFonts w:cs="Arial"/>
          <w:b/>
        </w:rPr>
        <w:t xml:space="preserve"> </w:t>
      </w:r>
    </w:p>
    <w:p w14:paraId="353A056F" w14:textId="1FC05942" w:rsidR="00A643BA" w:rsidRPr="00391085" w:rsidRDefault="0021203D" w:rsidP="00391085">
      <w:pPr>
        <w:tabs>
          <w:tab w:val="left" w:pos="540"/>
        </w:tabs>
        <w:spacing w:after="0" w:line="360" w:lineRule="auto"/>
        <w:rPr>
          <w:rFonts w:cs="Arial"/>
        </w:rPr>
      </w:pPr>
      <w:r w:rsidRPr="00C10BF5">
        <w:rPr>
          <w:rFonts w:cs="Arial"/>
          <w:b/>
        </w:rPr>
        <w:t>1</w:t>
      </w:r>
      <w:r>
        <w:rPr>
          <w:rFonts w:cs="Arial"/>
          <w:b/>
        </w:rPr>
        <w:t>6</w:t>
      </w:r>
      <w:r w:rsidR="00D5744A" w:rsidRPr="00C10BF5">
        <w:rPr>
          <w:rFonts w:cs="Arial"/>
          <w:b/>
        </w:rPr>
        <w:t>.</w:t>
      </w:r>
      <w:r w:rsidR="00D5744A" w:rsidRPr="00C10BF5">
        <w:rPr>
          <w:rFonts w:cs="Arial"/>
          <w:b/>
        </w:rPr>
        <w:tab/>
      </w:r>
      <w:r w:rsidR="00452658" w:rsidRPr="00C10BF5">
        <w:rPr>
          <w:rFonts w:cs="Arial"/>
          <w:b/>
        </w:rPr>
        <w:t xml:space="preserve">Project </w:t>
      </w:r>
      <w:r w:rsidR="00C10BF5" w:rsidRPr="00C10BF5">
        <w:rPr>
          <w:rFonts w:cs="Arial"/>
          <w:b/>
        </w:rPr>
        <w:t>S</w:t>
      </w:r>
      <w:r w:rsidR="00452658" w:rsidRPr="00C10BF5">
        <w:rPr>
          <w:rFonts w:cs="Arial"/>
          <w:b/>
        </w:rPr>
        <w:t>ummary</w:t>
      </w:r>
      <w:r w:rsidR="005813CC">
        <w:rPr>
          <w:rFonts w:cs="Arial"/>
          <w:b/>
        </w:rPr>
        <w:t xml:space="preserve">: </w:t>
      </w:r>
    </w:p>
    <w:p w14:paraId="0DEF31E5" w14:textId="312CF332" w:rsidR="00B536AB" w:rsidRDefault="0021203D" w:rsidP="00391085">
      <w:pPr>
        <w:tabs>
          <w:tab w:val="left" w:pos="540"/>
        </w:tabs>
        <w:spacing w:after="0" w:line="360" w:lineRule="auto"/>
        <w:rPr>
          <w:rFonts w:cs="Arial"/>
          <w:b/>
        </w:rPr>
      </w:pPr>
      <w:r w:rsidRPr="00C10BF5">
        <w:rPr>
          <w:rFonts w:cs="Arial"/>
          <w:b/>
        </w:rPr>
        <w:t>1</w:t>
      </w:r>
      <w:r>
        <w:rPr>
          <w:rFonts w:cs="Arial"/>
          <w:b/>
        </w:rPr>
        <w:t>7</w:t>
      </w:r>
      <w:r w:rsidR="00A643BA" w:rsidRPr="00C10BF5">
        <w:rPr>
          <w:rFonts w:cs="Arial"/>
          <w:b/>
        </w:rPr>
        <w:t>.</w:t>
      </w:r>
      <w:r w:rsidR="00A643BA" w:rsidRPr="00C10BF5">
        <w:rPr>
          <w:rFonts w:cs="Arial"/>
          <w:b/>
        </w:rPr>
        <w:tab/>
      </w:r>
      <w:r w:rsidR="004E37A1" w:rsidRPr="00C10BF5">
        <w:rPr>
          <w:rFonts w:cs="Arial"/>
          <w:b/>
        </w:rPr>
        <w:t>Activities</w:t>
      </w:r>
    </w:p>
    <w:tbl>
      <w:tblPr>
        <w:tblStyle w:val="TableGrid"/>
        <w:tblW w:w="10957" w:type="dxa"/>
        <w:tblInd w:w="108" w:type="dxa"/>
        <w:tblLook w:val="04A0" w:firstRow="1" w:lastRow="0" w:firstColumn="1" w:lastColumn="0" w:noHBand="0" w:noVBand="1"/>
      </w:tblPr>
      <w:tblGrid>
        <w:gridCol w:w="3127"/>
        <w:gridCol w:w="4050"/>
        <w:gridCol w:w="3780"/>
      </w:tblGrid>
      <w:tr w:rsidR="006B1FE4" w14:paraId="2BB61B05" w14:textId="77777777" w:rsidTr="00391085">
        <w:trPr>
          <w:trHeight w:val="548"/>
        </w:trPr>
        <w:tc>
          <w:tcPr>
            <w:tcW w:w="3127" w:type="dxa"/>
            <w:hideMark/>
          </w:tcPr>
          <w:p w14:paraId="2C59C501" w14:textId="77777777" w:rsidR="006B1FE4" w:rsidRPr="00B95C56" w:rsidRDefault="00A643BA" w:rsidP="00B95C56">
            <w:pPr>
              <w:jc w:val="center"/>
              <w:rPr>
                <w:rFonts w:cs="Arial"/>
                <w:b/>
                <w:sz w:val="20"/>
                <w:szCs w:val="20"/>
                <w:vertAlign w:val="superscript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Activities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P</w:t>
            </w:r>
            <w:r w:rsidRPr="00B95C56">
              <w:rPr>
                <w:rFonts w:cs="Arial"/>
                <w:b/>
                <w:sz w:val="20"/>
                <w:szCs w:val="20"/>
              </w:rPr>
              <w:t xml:space="preserve">roposed in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Y</w:t>
            </w:r>
            <w:r w:rsidRPr="00B95C56">
              <w:rPr>
                <w:rFonts w:cs="Arial"/>
                <w:b/>
                <w:sz w:val="20"/>
                <w:szCs w:val="20"/>
              </w:rPr>
              <w:t xml:space="preserve">our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A</w:t>
            </w:r>
            <w:r w:rsidR="006B1FE4" w:rsidRPr="00B95C56">
              <w:rPr>
                <w:rFonts w:cs="Arial"/>
                <w:b/>
                <w:sz w:val="20"/>
                <w:szCs w:val="20"/>
              </w:rPr>
              <w:t>pplication</w:t>
            </w:r>
          </w:p>
        </w:tc>
        <w:tc>
          <w:tcPr>
            <w:tcW w:w="4050" w:type="dxa"/>
            <w:hideMark/>
          </w:tcPr>
          <w:p w14:paraId="0AE794A7" w14:textId="77777777" w:rsidR="006B1FE4" w:rsidRPr="00B95C56" w:rsidRDefault="006B1FE4" w:rsidP="00B95C5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Activities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C</w:t>
            </w:r>
            <w:r w:rsidRPr="00B95C56">
              <w:rPr>
                <w:rFonts w:cs="Arial"/>
                <w:b/>
                <w:sz w:val="20"/>
                <w:szCs w:val="20"/>
              </w:rPr>
              <w:t>ompleted</w:t>
            </w:r>
          </w:p>
          <w:p w14:paraId="713E839C" w14:textId="77777777" w:rsidR="006B1FE4" w:rsidRPr="006819E0" w:rsidRDefault="00A643BA" w:rsidP="00B95C5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>during the</w:t>
            </w:r>
            <w:r w:rsidR="006B1FE4" w:rsidRPr="00B95C56">
              <w:rPr>
                <w:rFonts w:cs="Arial"/>
                <w:b/>
                <w:sz w:val="20"/>
                <w:szCs w:val="20"/>
              </w:rPr>
              <w:t xml:space="preserve"> </w:t>
            </w:r>
            <w:r w:rsidR="00927558" w:rsidRPr="00B95C56">
              <w:rPr>
                <w:rFonts w:cs="Arial"/>
                <w:b/>
                <w:sz w:val="20"/>
                <w:szCs w:val="20"/>
              </w:rPr>
              <w:t xml:space="preserve">Award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P</w:t>
            </w:r>
            <w:r w:rsidR="006B1FE4" w:rsidRPr="00B95C56">
              <w:rPr>
                <w:rFonts w:cs="Arial"/>
                <w:b/>
                <w:sz w:val="20"/>
                <w:szCs w:val="20"/>
              </w:rPr>
              <w:t>eriod</w:t>
            </w:r>
            <w:r w:rsidR="00610EAD" w:rsidRPr="00B95C56">
              <w:rPr>
                <w:rFonts w:cs="Arial"/>
                <w:b/>
                <w:sz w:val="20"/>
                <w:szCs w:val="20"/>
              </w:rPr>
              <w:t xml:space="preserve"> of Performance</w:t>
            </w:r>
          </w:p>
        </w:tc>
        <w:tc>
          <w:tcPr>
            <w:tcW w:w="3780" w:type="dxa"/>
            <w:hideMark/>
          </w:tcPr>
          <w:p w14:paraId="064BF9AD" w14:textId="77777777" w:rsidR="006B1FE4" w:rsidRPr="00B95C56" w:rsidRDefault="006B1FE4" w:rsidP="00B95C5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Explanation of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A</w:t>
            </w:r>
            <w:r w:rsidRPr="00B95C56">
              <w:rPr>
                <w:rFonts w:cs="Arial"/>
                <w:b/>
                <w:sz w:val="20"/>
                <w:szCs w:val="20"/>
              </w:rPr>
              <w:t xml:space="preserve">ny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V</w:t>
            </w:r>
            <w:r w:rsidRPr="00B95C56">
              <w:rPr>
                <w:rFonts w:cs="Arial"/>
                <w:b/>
                <w:sz w:val="20"/>
                <w:szCs w:val="20"/>
              </w:rPr>
              <w:t>ariance</w:t>
            </w:r>
          </w:p>
        </w:tc>
      </w:tr>
      <w:tr w:rsidR="00C761EF" w14:paraId="24369917" w14:textId="77777777" w:rsidTr="00391085">
        <w:trPr>
          <w:trHeight w:val="350"/>
        </w:trPr>
        <w:tc>
          <w:tcPr>
            <w:tcW w:w="3127" w:type="dxa"/>
          </w:tcPr>
          <w:p w14:paraId="04375900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A5E01BB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3754DA1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26300C81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1C5C83BD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25A34853" w14:textId="77777777" w:rsidTr="00391085">
        <w:trPr>
          <w:trHeight w:val="350"/>
        </w:trPr>
        <w:tc>
          <w:tcPr>
            <w:tcW w:w="3127" w:type="dxa"/>
          </w:tcPr>
          <w:p w14:paraId="5D9BE05E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3FFB6E42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2BC1BA56" w14:textId="77777777" w:rsidR="00B95C56" w:rsidRPr="006819E0" w:rsidRDefault="00B95C56" w:rsidP="00431F32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42163F5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6A890575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DE4B716" w14:textId="77777777" w:rsidTr="00391085">
        <w:trPr>
          <w:trHeight w:val="350"/>
        </w:trPr>
        <w:tc>
          <w:tcPr>
            <w:tcW w:w="3127" w:type="dxa"/>
          </w:tcPr>
          <w:p w14:paraId="041A646F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38BA65B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1F79B519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1B2530DD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7CD04B46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6B443595" w14:textId="77777777" w:rsidTr="00391085">
        <w:trPr>
          <w:trHeight w:val="350"/>
        </w:trPr>
        <w:tc>
          <w:tcPr>
            <w:tcW w:w="3127" w:type="dxa"/>
          </w:tcPr>
          <w:p w14:paraId="2A50AE2C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74368607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AC0B5A6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7E058BED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35D5EF25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6EF5B074" w14:textId="77777777" w:rsidTr="00391085">
        <w:trPr>
          <w:trHeight w:val="350"/>
        </w:trPr>
        <w:tc>
          <w:tcPr>
            <w:tcW w:w="3127" w:type="dxa"/>
          </w:tcPr>
          <w:p w14:paraId="32C8787C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FC3017E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71D0D74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0099C3FB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26002770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75231852" w14:textId="77777777" w:rsidTr="00391085">
        <w:trPr>
          <w:trHeight w:val="350"/>
        </w:trPr>
        <w:tc>
          <w:tcPr>
            <w:tcW w:w="3127" w:type="dxa"/>
          </w:tcPr>
          <w:p w14:paraId="627F4365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749557A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36116B7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1EB14BD1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12B64288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C87636E" w14:textId="77777777" w:rsidTr="00391085">
        <w:trPr>
          <w:trHeight w:val="350"/>
        </w:trPr>
        <w:tc>
          <w:tcPr>
            <w:tcW w:w="3127" w:type="dxa"/>
          </w:tcPr>
          <w:p w14:paraId="5E68F57A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7B9E348A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7F528F8F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1D5A63DA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2FB56243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D89C398" w14:textId="77777777" w:rsidTr="00391085">
        <w:trPr>
          <w:trHeight w:val="350"/>
        </w:trPr>
        <w:tc>
          <w:tcPr>
            <w:tcW w:w="3127" w:type="dxa"/>
          </w:tcPr>
          <w:p w14:paraId="50FE4A8D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67EEA06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DE4CA1D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1D2A7D86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021E3FFF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49792BE" w14:textId="77777777" w:rsidTr="00391085">
        <w:trPr>
          <w:trHeight w:val="350"/>
        </w:trPr>
        <w:tc>
          <w:tcPr>
            <w:tcW w:w="3127" w:type="dxa"/>
          </w:tcPr>
          <w:p w14:paraId="092193A3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8299088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1D9A93B7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4E2192F2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790F21FB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73A7FECE" w14:textId="77777777" w:rsidTr="00391085">
        <w:trPr>
          <w:trHeight w:val="350"/>
        </w:trPr>
        <w:tc>
          <w:tcPr>
            <w:tcW w:w="3127" w:type="dxa"/>
          </w:tcPr>
          <w:p w14:paraId="55E566E7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CA98AA0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F380CBD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544DAF16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4342C5B8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721C1805" w14:textId="77777777" w:rsidTr="00391085">
        <w:trPr>
          <w:trHeight w:val="350"/>
        </w:trPr>
        <w:tc>
          <w:tcPr>
            <w:tcW w:w="3127" w:type="dxa"/>
          </w:tcPr>
          <w:p w14:paraId="0EE7124F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1B622B6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35E7AEE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6A9EDBFE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6B6A8FD0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F20D5C2" w14:textId="77777777" w:rsidTr="00391085">
        <w:trPr>
          <w:trHeight w:val="350"/>
        </w:trPr>
        <w:tc>
          <w:tcPr>
            <w:tcW w:w="3127" w:type="dxa"/>
          </w:tcPr>
          <w:p w14:paraId="3AD26297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341D0E8D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9C40CF0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51314B9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6B2E0273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18D97E40" w14:textId="77777777" w:rsidTr="00391085">
        <w:trPr>
          <w:trHeight w:val="350"/>
        </w:trPr>
        <w:tc>
          <w:tcPr>
            <w:tcW w:w="3127" w:type="dxa"/>
          </w:tcPr>
          <w:p w14:paraId="09B5678B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F5200D6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7F6D434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3337AD27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79FA77F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6ACD1B37" w14:textId="77777777" w:rsidR="00FC1C7B" w:rsidRDefault="00FC1C7B" w:rsidP="00452658">
      <w:pPr>
        <w:spacing w:after="0" w:line="240" w:lineRule="auto"/>
        <w:rPr>
          <w:rFonts w:cs="Arial"/>
          <w:sz w:val="18"/>
          <w:szCs w:val="18"/>
        </w:rPr>
      </w:pPr>
    </w:p>
    <w:p w14:paraId="5999EF23" w14:textId="247AA42D" w:rsidR="00B536AB" w:rsidRDefault="0021203D" w:rsidP="00C761EF">
      <w:pPr>
        <w:tabs>
          <w:tab w:val="left" w:pos="540"/>
        </w:tabs>
        <w:spacing w:after="0"/>
        <w:rPr>
          <w:rFonts w:cs="Arial"/>
          <w:b/>
          <w:sz w:val="20"/>
          <w:szCs w:val="20"/>
        </w:rPr>
      </w:pPr>
      <w:r w:rsidRPr="00C10BF5">
        <w:rPr>
          <w:rFonts w:cs="Arial"/>
          <w:b/>
        </w:rPr>
        <w:t>1</w:t>
      </w:r>
      <w:r>
        <w:rPr>
          <w:rFonts w:cs="Arial"/>
          <w:b/>
        </w:rPr>
        <w:t>8</w:t>
      </w:r>
      <w:r w:rsidR="00A643BA" w:rsidRPr="00C10BF5">
        <w:rPr>
          <w:rFonts w:cs="Arial"/>
          <w:b/>
        </w:rPr>
        <w:t>.</w:t>
      </w:r>
      <w:r w:rsidR="00A643BA">
        <w:rPr>
          <w:rFonts w:cs="Arial"/>
          <w:b/>
        </w:rPr>
        <w:tab/>
      </w:r>
      <w:r w:rsidR="00FC1C7B" w:rsidRPr="00A643BA">
        <w:rPr>
          <w:rFonts w:cs="Arial"/>
          <w:b/>
        </w:rPr>
        <w:t>Changes</w:t>
      </w:r>
    </w:p>
    <w:tbl>
      <w:tblPr>
        <w:tblStyle w:val="TableGrid"/>
        <w:tblW w:w="11047" w:type="dxa"/>
        <w:tblInd w:w="108" w:type="dxa"/>
        <w:tblLook w:val="04A0" w:firstRow="1" w:lastRow="0" w:firstColumn="1" w:lastColumn="0" w:noHBand="0" w:noVBand="1"/>
      </w:tblPr>
      <w:tblGrid>
        <w:gridCol w:w="3577"/>
        <w:gridCol w:w="4072"/>
        <w:gridCol w:w="3398"/>
      </w:tblGrid>
      <w:tr w:rsidR="006B1FE4" w14:paraId="0C6E4C20" w14:textId="77777777" w:rsidTr="00391085">
        <w:trPr>
          <w:trHeight w:val="437"/>
        </w:trPr>
        <w:tc>
          <w:tcPr>
            <w:tcW w:w="3577" w:type="dxa"/>
            <w:hideMark/>
          </w:tcPr>
          <w:p w14:paraId="0177E9C2" w14:textId="77777777" w:rsidR="006B1FE4" w:rsidRPr="00B95C56" w:rsidRDefault="006B1FE4" w:rsidP="004C4FE2">
            <w:pPr>
              <w:jc w:val="center"/>
              <w:rPr>
                <w:rFonts w:cs="Arial"/>
                <w:b/>
                <w:sz w:val="20"/>
                <w:szCs w:val="20"/>
                <w:vertAlign w:val="superscript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Type of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C</w:t>
            </w:r>
            <w:r w:rsidRPr="00B95C56">
              <w:rPr>
                <w:rFonts w:cs="Arial"/>
                <w:b/>
                <w:sz w:val="20"/>
                <w:szCs w:val="20"/>
              </w:rPr>
              <w:t>hange</w:t>
            </w:r>
          </w:p>
        </w:tc>
        <w:tc>
          <w:tcPr>
            <w:tcW w:w="4072" w:type="dxa"/>
            <w:hideMark/>
          </w:tcPr>
          <w:p w14:paraId="704F7B5C" w14:textId="77777777" w:rsidR="006B1FE4" w:rsidRPr="00B95C56" w:rsidRDefault="006B1FE4" w:rsidP="000601FA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3398" w:type="dxa"/>
            <w:hideMark/>
          </w:tcPr>
          <w:p w14:paraId="343C67FE" w14:textId="77777777" w:rsidR="006B1FE4" w:rsidRPr="00B95C56" w:rsidRDefault="006B1FE4" w:rsidP="00B95C5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Date of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A</w:t>
            </w:r>
            <w:r w:rsidRPr="00B95C56">
              <w:rPr>
                <w:rFonts w:cs="Arial"/>
                <w:b/>
                <w:sz w:val="20"/>
                <w:szCs w:val="20"/>
              </w:rPr>
              <w:t>pproval</w:t>
            </w:r>
            <w:r w:rsidR="00B95C56" w:rsidRPr="00B95C56">
              <w:rPr>
                <w:rFonts w:cs="Arial"/>
                <w:b/>
                <w:sz w:val="20"/>
                <w:szCs w:val="20"/>
              </w:rPr>
              <w:t xml:space="preserve">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(</w:t>
            </w:r>
            <w:r w:rsidRPr="00B95C56">
              <w:rPr>
                <w:rFonts w:cs="Arial"/>
                <w:b/>
                <w:sz w:val="20"/>
                <w:szCs w:val="20"/>
              </w:rPr>
              <w:t>if applicable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)</w:t>
            </w:r>
          </w:p>
        </w:tc>
      </w:tr>
      <w:tr w:rsidR="00C761EF" w14:paraId="1BAA8FA4" w14:textId="77777777" w:rsidTr="00391085">
        <w:trPr>
          <w:trHeight w:val="350"/>
        </w:trPr>
        <w:tc>
          <w:tcPr>
            <w:tcW w:w="3577" w:type="dxa"/>
          </w:tcPr>
          <w:p w14:paraId="7E6B1AB9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DED26C3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3DF4F4E9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7964620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1B11F9D8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298C3800" w14:textId="77777777" w:rsidTr="00391085">
        <w:trPr>
          <w:trHeight w:val="350"/>
        </w:trPr>
        <w:tc>
          <w:tcPr>
            <w:tcW w:w="3577" w:type="dxa"/>
          </w:tcPr>
          <w:p w14:paraId="79553495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4CF2633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29F945ED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5AFC4EF1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1C6D5615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6154BA1F" w14:textId="77777777" w:rsidTr="00391085">
        <w:trPr>
          <w:trHeight w:val="350"/>
        </w:trPr>
        <w:tc>
          <w:tcPr>
            <w:tcW w:w="3577" w:type="dxa"/>
          </w:tcPr>
          <w:p w14:paraId="034D1FB6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0C63613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F155026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3FB072BC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6F2E613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6911047C" w14:textId="77777777" w:rsidTr="00391085">
        <w:trPr>
          <w:trHeight w:val="350"/>
        </w:trPr>
        <w:tc>
          <w:tcPr>
            <w:tcW w:w="3577" w:type="dxa"/>
          </w:tcPr>
          <w:p w14:paraId="0A751F31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A3A4BCE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397AEFBC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3C4BC73B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4226E44C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46451D4" w14:textId="77777777" w:rsidTr="00391085">
        <w:trPr>
          <w:trHeight w:val="350"/>
        </w:trPr>
        <w:tc>
          <w:tcPr>
            <w:tcW w:w="3577" w:type="dxa"/>
          </w:tcPr>
          <w:p w14:paraId="4CE5F0D2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2C549815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45B37C5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7A7747BF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4D0859A8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76439C53" w14:textId="77777777" w:rsidTr="00391085">
        <w:trPr>
          <w:trHeight w:val="350"/>
        </w:trPr>
        <w:tc>
          <w:tcPr>
            <w:tcW w:w="3577" w:type="dxa"/>
          </w:tcPr>
          <w:p w14:paraId="27A41D04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DF9E49D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6C443C9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42694D50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5CC7C0FD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5F936AE9" w14:textId="441C1311" w:rsidR="00B95C56" w:rsidRDefault="00B95C56" w:rsidP="00556E51">
      <w:pPr>
        <w:tabs>
          <w:tab w:val="left" w:pos="540"/>
        </w:tabs>
        <w:spacing w:after="0"/>
        <w:rPr>
          <w:rFonts w:cs="Arial"/>
          <w:b/>
        </w:rPr>
      </w:pPr>
    </w:p>
    <w:p w14:paraId="3579509A" w14:textId="0FF9121D" w:rsidR="006B1FE4" w:rsidRPr="00556E51" w:rsidRDefault="0021203D" w:rsidP="00556E51">
      <w:pPr>
        <w:tabs>
          <w:tab w:val="left" w:pos="540"/>
        </w:tabs>
        <w:spacing w:after="0"/>
        <w:rPr>
          <w:rFonts w:cs="Arial"/>
          <w:b/>
        </w:rPr>
      </w:pPr>
      <w:r>
        <w:rPr>
          <w:rFonts w:cs="Arial"/>
          <w:b/>
        </w:rPr>
        <w:t>19</w:t>
      </w:r>
      <w:r w:rsidR="00556E51" w:rsidRPr="00C10BF5">
        <w:rPr>
          <w:rFonts w:cs="Arial"/>
          <w:b/>
        </w:rPr>
        <w:t>.</w:t>
      </w:r>
      <w:r w:rsidR="00556E51">
        <w:rPr>
          <w:rFonts w:cs="Arial"/>
          <w:b/>
        </w:rPr>
        <w:tab/>
      </w:r>
      <w:r w:rsidR="006B1FE4" w:rsidRPr="00556E51">
        <w:rPr>
          <w:rFonts w:cs="Arial"/>
          <w:b/>
        </w:rPr>
        <w:t>Results</w:t>
      </w:r>
    </w:p>
    <w:p w14:paraId="0A15E343" w14:textId="77777777" w:rsidR="006B1FE4" w:rsidRDefault="00556E51" w:rsidP="00391085">
      <w:pPr>
        <w:tabs>
          <w:tab w:val="left" w:pos="1080"/>
        </w:tabs>
        <w:spacing w:after="0" w:line="240" w:lineRule="auto"/>
        <w:ind w:left="540"/>
        <w:rPr>
          <w:rFonts w:cs="Arial"/>
          <w:b/>
        </w:rPr>
      </w:pPr>
      <w:r>
        <w:rPr>
          <w:rFonts w:cs="Arial"/>
          <w:b/>
        </w:rPr>
        <w:t>a.</w:t>
      </w:r>
      <w:r>
        <w:rPr>
          <w:rFonts w:cs="Arial"/>
          <w:b/>
        </w:rPr>
        <w:tab/>
      </w:r>
      <w:r w:rsidR="006B1FE4" w:rsidRPr="00556E51">
        <w:rPr>
          <w:rFonts w:cs="Arial"/>
          <w:b/>
        </w:rPr>
        <w:t>Agency-</w:t>
      </w:r>
      <w:r w:rsidR="004C4FE2">
        <w:rPr>
          <w:rFonts w:cs="Arial"/>
          <w:b/>
        </w:rPr>
        <w:t>L</w:t>
      </w:r>
      <w:r w:rsidR="006B1FE4" w:rsidRPr="00556E51">
        <w:rPr>
          <w:rFonts w:cs="Arial"/>
          <w:b/>
        </w:rPr>
        <w:t xml:space="preserve">evel </w:t>
      </w:r>
      <w:r w:rsidR="00A00627">
        <w:rPr>
          <w:rFonts w:cs="Arial"/>
          <w:b/>
        </w:rPr>
        <w:t>Goals</w:t>
      </w:r>
    </w:p>
    <w:p w14:paraId="04BC477A" w14:textId="6B916956" w:rsidR="005232DD" w:rsidRPr="001F0C2E" w:rsidRDefault="000B5EAD" w:rsidP="00391085">
      <w:pPr>
        <w:spacing w:after="0" w:line="240" w:lineRule="auto"/>
        <w:ind w:left="1440"/>
        <w:rPr>
          <w:rFonts w:cs="Arial"/>
        </w:rPr>
      </w:pPr>
      <w:sdt>
        <w:sdtPr>
          <w:rPr>
            <w:rFonts w:cs="Arial"/>
            <w:b/>
          </w:rPr>
          <w:id w:val="-1286262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F6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DB7C6D">
        <w:rPr>
          <w:rFonts w:cs="Arial"/>
          <w:b/>
        </w:rPr>
        <w:t xml:space="preserve">   </w:t>
      </w:r>
      <w:r w:rsidR="005232DD" w:rsidRPr="001F0C2E">
        <w:rPr>
          <w:rFonts w:cs="Arial"/>
          <w:b/>
        </w:rPr>
        <w:t>Learning</w:t>
      </w:r>
    </w:p>
    <w:p w14:paraId="460EC765" w14:textId="1C4BF492" w:rsidR="005232DD" w:rsidRPr="001F0C2E" w:rsidRDefault="000B5EAD" w:rsidP="00391085">
      <w:pPr>
        <w:spacing w:after="0" w:line="240" w:lineRule="auto"/>
        <w:ind w:left="1440"/>
        <w:rPr>
          <w:rFonts w:cs="Arial"/>
        </w:rPr>
      </w:pPr>
      <w:sdt>
        <w:sdtPr>
          <w:rPr>
            <w:rFonts w:cs="Arial"/>
            <w:b/>
          </w:rPr>
          <w:id w:val="1511722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C6D" w:rsidRPr="001F0C2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DB7C6D" w:rsidRPr="001F0C2E">
        <w:rPr>
          <w:rFonts w:cs="Arial"/>
          <w:b/>
        </w:rPr>
        <w:t xml:space="preserve">   </w:t>
      </w:r>
      <w:r w:rsidR="00920769" w:rsidRPr="001F0C2E">
        <w:rPr>
          <w:rFonts w:cs="Arial"/>
          <w:b/>
        </w:rPr>
        <w:t>Community</w:t>
      </w:r>
      <w:r w:rsidR="005407B9" w:rsidRPr="001F0C2E">
        <w:rPr>
          <w:rFonts w:cs="Arial"/>
          <w:b/>
        </w:rPr>
        <w:t xml:space="preserve"> </w:t>
      </w:r>
    </w:p>
    <w:p w14:paraId="400450BF" w14:textId="79AD67E0" w:rsidR="005232DD" w:rsidRPr="00B95C56" w:rsidRDefault="000B5EAD" w:rsidP="00391085">
      <w:pPr>
        <w:spacing w:after="0" w:line="360" w:lineRule="auto"/>
        <w:ind w:left="1440"/>
        <w:rPr>
          <w:rFonts w:cs="Arial"/>
        </w:rPr>
      </w:pPr>
      <w:sdt>
        <w:sdtPr>
          <w:rPr>
            <w:rFonts w:cs="Arial"/>
            <w:b/>
          </w:rPr>
          <w:id w:val="2921041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C6D" w:rsidRPr="001F0C2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DB7C6D" w:rsidRPr="001F0C2E">
        <w:rPr>
          <w:rFonts w:cs="Arial"/>
          <w:b/>
        </w:rPr>
        <w:t xml:space="preserve">   </w:t>
      </w:r>
      <w:r w:rsidR="00920769" w:rsidRPr="001F0C2E">
        <w:rPr>
          <w:rFonts w:cs="Arial"/>
          <w:b/>
        </w:rPr>
        <w:t>Content and Collections</w:t>
      </w:r>
      <w:r w:rsidR="005407B9">
        <w:rPr>
          <w:rFonts w:cs="Arial"/>
          <w:b/>
        </w:rPr>
        <w:t xml:space="preserve"> </w:t>
      </w:r>
    </w:p>
    <w:p w14:paraId="009A8E2D" w14:textId="6C768823" w:rsidR="0074587C" w:rsidRDefault="00F70C4A" w:rsidP="002914EB">
      <w:pPr>
        <w:spacing w:after="0" w:line="240" w:lineRule="auto"/>
        <w:ind w:left="-270"/>
        <w:rPr>
          <w:rFonts w:cs="Arial"/>
        </w:rPr>
      </w:pPr>
      <w:r>
        <w:rPr>
          <w:rFonts w:cs="Arial"/>
        </w:rPr>
        <w:t xml:space="preserve">For </w:t>
      </w:r>
      <w:r w:rsidRPr="00F70C4A">
        <w:rPr>
          <w:rFonts w:cs="Arial"/>
          <w:b/>
        </w:rPr>
        <w:t>Learning</w:t>
      </w:r>
      <w:r>
        <w:rPr>
          <w:rFonts w:cs="Arial"/>
        </w:rPr>
        <w:t xml:space="preserve"> and </w:t>
      </w:r>
      <w:r w:rsidR="00B4168D">
        <w:rPr>
          <w:rFonts w:cs="Arial"/>
          <w:b/>
        </w:rPr>
        <w:t>Community</w:t>
      </w:r>
      <w:r w:rsidR="005407B9">
        <w:rPr>
          <w:rFonts w:cs="Arial"/>
        </w:rPr>
        <w:t xml:space="preserve"> </w:t>
      </w:r>
      <w:r>
        <w:rPr>
          <w:rFonts w:cs="Arial"/>
        </w:rPr>
        <w:t>projects</w:t>
      </w:r>
      <w:r w:rsidR="0007609F">
        <w:rPr>
          <w:rFonts w:cs="Arial"/>
        </w:rPr>
        <w:t xml:space="preserve"> </w:t>
      </w:r>
    </w:p>
    <w:tbl>
      <w:tblPr>
        <w:tblStyle w:val="TableGrid"/>
        <w:tblW w:w="11235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273"/>
        <w:gridCol w:w="1170"/>
        <w:gridCol w:w="1170"/>
        <w:gridCol w:w="1080"/>
        <w:gridCol w:w="900"/>
        <w:gridCol w:w="900"/>
        <w:gridCol w:w="900"/>
        <w:gridCol w:w="697"/>
        <w:gridCol w:w="907"/>
        <w:gridCol w:w="1238"/>
      </w:tblGrid>
      <w:tr w:rsidR="00DB7C6D" w14:paraId="4E21A18B" w14:textId="77777777" w:rsidTr="00391085">
        <w:trPr>
          <w:trHeight w:val="291"/>
        </w:trPr>
        <w:tc>
          <w:tcPr>
            <w:tcW w:w="2273" w:type="dxa"/>
            <w:vMerge w:val="restart"/>
            <w:hideMark/>
          </w:tcPr>
          <w:p w14:paraId="444CFF35" w14:textId="77777777" w:rsidR="005407B9" w:rsidRPr="00A3675C" w:rsidRDefault="005407B9" w:rsidP="00391085">
            <w:pPr>
              <w:jc w:val="center"/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Performance Measure Statement</w:t>
            </w:r>
          </w:p>
        </w:tc>
        <w:tc>
          <w:tcPr>
            <w:tcW w:w="1170" w:type="dxa"/>
            <w:vMerge w:val="restart"/>
          </w:tcPr>
          <w:p w14:paraId="58E76A3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Survey Respondent</w:t>
            </w:r>
          </w:p>
        </w:tc>
        <w:tc>
          <w:tcPr>
            <w:tcW w:w="1170" w:type="dxa"/>
            <w:vMerge w:val="restart"/>
            <w:hideMark/>
          </w:tcPr>
          <w:p w14:paraId="40E1F294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No. of Participants</w:t>
            </w:r>
          </w:p>
        </w:tc>
        <w:tc>
          <w:tcPr>
            <w:tcW w:w="1080" w:type="dxa"/>
            <w:vMerge w:val="restart"/>
          </w:tcPr>
          <w:p w14:paraId="3723FF9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No. Total Responses</w:t>
            </w:r>
          </w:p>
        </w:tc>
        <w:tc>
          <w:tcPr>
            <w:tcW w:w="4304" w:type="dxa"/>
            <w:gridSpan w:val="5"/>
          </w:tcPr>
          <w:p w14:paraId="7B1220C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No. Responses Per Answer Option</w:t>
            </w:r>
          </w:p>
        </w:tc>
        <w:tc>
          <w:tcPr>
            <w:tcW w:w="1238" w:type="dxa"/>
            <w:vMerge w:val="restart"/>
          </w:tcPr>
          <w:p w14:paraId="0181082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No. Non Responses</w:t>
            </w:r>
          </w:p>
        </w:tc>
      </w:tr>
      <w:tr w:rsidR="00DB7C6D" w14:paraId="4CC5CBE9" w14:textId="77777777" w:rsidTr="00920769">
        <w:trPr>
          <w:trHeight w:val="290"/>
        </w:trPr>
        <w:tc>
          <w:tcPr>
            <w:tcW w:w="2273" w:type="dxa"/>
            <w:vMerge/>
          </w:tcPr>
          <w:p w14:paraId="7B3F3D3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14:paraId="441D607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14:paraId="360AB9A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14:paraId="54802DC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54681DE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Strongly Disagree</w:t>
            </w:r>
          </w:p>
        </w:tc>
        <w:tc>
          <w:tcPr>
            <w:tcW w:w="900" w:type="dxa"/>
          </w:tcPr>
          <w:p w14:paraId="39500A2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Disagree</w:t>
            </w:r>
          </w:p>
        </w:tc>
        <w:tc>
          <w:tcPr>
            <w:tcW w:w="900" w:type="dxa"/>
          </w:tcPr>
          <w:p w14:paraId="4EA133FB" w14:textId="77777777" w:rsidR="005407B9" w:rsidRPr="00A3675C" w:rsidRDefault="00D439BE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Neither Agree</w:t>
            </w:r>
            <w:r w:rsidR="005407B9">
              <w:rPr>
                <w:rFonts w:cs="Arial"/>
                <w:b/>
                <w:sz w:val="18"/>
                <w:szCs w:val="18"/>
              </w:rPr>
              <w:t xml:space="preserve"> nor Disagree</w:t>
            </w:r>
          </w:p>
        </w:tc>
        <w:tc>
          <w:tcPr>
            <w:tcW w:w="697" w:type="dxa"/>
          </w:tcPr>
          <w:p w14:paraId="1954138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Agree</w:t>
            </w:r>
          </w:p>
        </w:tc>
        <w:tc>
          <w:tcPr>
            <w:tcW w:w="907" w:type="dxa"/>
          </w:tcPr>
          <w:p w14:paraId="497DF8B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Strongly Agree</w:t>
            </w:r>
          </w:p>
        </w:tc>
        <w:tc>
          <w:tcPr>
            <w:tcW w:w="1238" w:type="dxa"/>
            <w:vMerge/>
          </w:tcPr>
          <w:p w14:paraId="00BC2436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03E2DB59" w14:textId="77777777" w:rsidTr="00920769">
        <w:trPr>
          <w:trHeight w:val="290"/>
        </w:trPr>
        <w:tc>
          <w:tcPr>
            <w:tcW w:w="2273" w:type="dxa"/>
          </w:tcPr>
          <w:p w14:paraId="5B2C8E7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5763962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2284EF6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60E00419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0D0A2534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941E18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F74F2B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54915DE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7CC62E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26FBE92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292D3D5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4796EBDA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29F20FC4" w14:textId="77777777" w:rsidTr="00920769">
        <w:trPr>
          <w:trHeight w:val="290"/>
        </w:trPr>
        <w:tc>
          <w:tcPr>
            <w:tcW w:w="2273" w:type="dxa"/>
          </w:tcPr>
          <w:p w14:paraId="31058DF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3D2341A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0C99604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730E823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0EA75C3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45888B5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22570DC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0B9795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66FFE54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717CB78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589A9C2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3E6453D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0321AB4F" w14:textId="77777777" w:rsidTr="00920769">
        <w:trPr>
          <w:trHeight w:val="290"/>
        </w:trPr>
        <w:tc>
          <w:tcPr>
            <w:tcW w:w="2273" w:type="dxa"/>
          </w:tcPr>
          <w:p w14:paraId="46539AC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1066D16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537C9DA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6EB9212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4F3AB1C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19C432C9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16DD01A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3795BCE3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67C1A0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6200001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350F97D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3241032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3F9F7906" w14:textId="77777777" w:rsidTr="00920769">
        <w:trPr>
          <w:trHeight w:val="290"/>
        </w:trPr>
        <w:tc>
          <w:tcPr>
            <w:tcW w:w="2273" w:type="dxa"/>
          </w:tcPr>
          <w:p w14:paraId="3DB5B085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E41A85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37E43A7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49A4DDC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54DDB5C6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8933E8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23D2937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0700E93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5EC0F25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0C0DCDF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08A265A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5923707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59B641A1" w14:textId="77777777" w:rsidTr="00920769">
        <w:trPr>
          <w:trHeight w:val="290"/>
        </w:trPr>
        <w:tc>
          <w:tcPr>
            <w:tcW w:w="2273" w:type="dxa"/>
          </w:tcPr>
          <w:p w14:paraId="63F2C08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2D1FE9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D2011F5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525DEBF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7833898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6C30BFF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254217C4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73967F5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FA0DF5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9A5BED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3696FFA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59DB1A7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4593FF4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7BC3E69A" w14:textId="77777777" w:rsidTr="00920769">
        <w:trPr>
          <w:trHeight w:val="290"/>
        </w:trPr>
        <w:tc>
          <w:tcPr>
            <w:tcW w:w="2273" w:type="dxa"/>
          </w:tcPr>
          <w:p w14:paraId="4000A5B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3E22A5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467FCCD6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2FE1F74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0AD70CF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771A55B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8567D4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39120C0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4652C16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385907E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4A9126C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3D8A3FF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25728AEC" w14:textId="77777777" w:rsidR="005813CC" w:rsidRDefault="005813CC" w:rsidP="002D5657">
      <w:pPr>
        <w:spacing w:after="0" w:line="240" w:lineRule="auto"/>
        <w:ind w:left="1080"/>
        <w:rPr>
          <w:rFonts w:cs="Arial"/>
        </w:rPr>
      </w:pPr>
    </w:p>
    <w:p w14:paraId="364845A5" w14:textId="72D69FFF" w:rsidR="002D5657" w:rsidRDefault="005813CC" w:rsidP="002914EB">
      <w:pPr>
        <w:spacing w:after="0" w:line="240" w:lineRule="auto"/>
        <w:ind w:left="-270"/>
        <w:rPr>
          <w:rFonts w:cs="Arial"/>
        </w:rPr>
      </w:pPr>
      <w:r w:rsidRPr="00920769">
        <w:rPr>
          <w:rFonts w:cs="Arial"/>
        </w:rPr>
        <w:t>For</w:t>
      </w:r>
      <w:r w:rsidRPr="00920769">
        <w:rPr>
          <w:rFonts w:cs="Arial"/>
          <w:b/>
        </w:rPr>
        <w:t xml:space="preserve"> </w:t>
      </w:r>
      <w:r w:rsidR="00920769" w:rsidRPr="001F0C2E">
        <w:rPr>
          <w:rFonts w:cs="Arial"/>
          <w:b/>
        </w:rPr>
        <w:t>Content and Collections</w:t>
      </w:r>
      <w:r>
        <w:rPr>
          <w:rFonts w:cs="Arial"/>
        </w:rPr>
        <w:t xml:space="preserve"> projects, proceed directly to Question </w:t>
      </w:r>
      <w:r w:rsidR="00682BF6">
        <w:rPr>
          <w:rFonts w:cs="Arial"/>
        </w:rPr>
        <w:t>19</w:t>
      </w:r>
      <w:r w:rsidR="00682BF6" w:rsidRPr="00C10BF5">
        <w:rPr>
          <w:rFonts w:cs="Arial"/>
        </w:rPr>
        <w:t>b</w:t>
      </w:r>
      <w:r w:rsidRPr="00C10BF5">
        <w:rPr>
          <w:rFonts w:cs="Arial"/>
        </w:rPr>
        <w:t>.</w:t>
      </w:r>
    </w:p>
    <w:p w14:paraId="0DA4907A" w14:textId="77777777" w:rsidR="005813CC" w:rsidRPr="002D5657" w:rsidRDefault="005813CC" w:rsidP="002D5657">
      <w:pPr>
        <w:spacing w:after="0" w:line="240" w:lineRule="auto"/>
        <w:ind w:left="1080"/>
        <w:rPr>
          <w:rFonts w:cs="Arial"/>
        </w:rPr>
      </w:pPr>
    </w:p>
    <w:p w14:paraId="7D47615F" w14:textId="60F75621" w:rsidR="0074587C" w:rsidRPr="00556E51" w:rsidRDefault="00556E51">
      <w:pPr>
        <w:tabs>
          <w:tab w:val="left" w:pos="1080"/>
        </w:tabs>
        <w:spacing w:after="0" w:line="240" w:lineRule="auto"/>
        <w:ind w:left="540"/>
        <w:rPr>
          <w:rFonts w:cs="Arial"/>
          <w:b/>
        </w:rPr>
      </w:pPr>
      <w:r>
        <w:rPr>
          <w:rFonts w:cs="Arial"/>
          <w:b/>
        </w:rPr>
        <w:t>b.</w:t>
      </w:r>
      <w:r>
        <w:rPr>
          <w:rFonts w:cs="Arial"/>
          <w:b/>
        </w:rPr>
        <w:tab/>
      </w:r>
      <w:r w:rsidR="00526A51">
        <w:rPr>
          <w:rFonts w:cs="Arial"/>
          <w:b/>
        </w:rPr>
        <w:t xml:space="preserve">Program and </w:t>
      </w:r>
      <w:r w:rsidR="007A2F9E" w:rsidRPr="00556E51">
        <w:rPr>
          <w:rFonts w:cs="Arial"/>
          <w:b/>
        </w:rPr>
        <w:t>Project-</w:t>
      </w:r>
      <w:r w:rsidR="00E8241A">
        <w:rPr>
          <w:rFonts w:cs="Arial"/>
          <w:b/>
        </w:rPr>
        <w:t>L</w:t>
      </w:r>
      <w:r w:rsidR="007A2F9E" w:rsidRPr="00556E51">
        <w:rPr>
          <w:rFonts w:cs="Arial"/>
          <w:b/>
        </w:rPr>
        <w:t xml:space="preserve">evel </w:t>
      </w:r>
      <w:r w:rsidR="00E8241A">
        <w:rPr>
          <w:rFonts w:cs="Arial"/>
          <w:b/>
        </w:rPr>
        <w:t>R</w:t>
      </w:r>
      <w:r w:rsidR="007A2F9E" w:rsidRPr="00556E51">
        <w:rPr>
          <w:rFonts w:cs="Arial"/>
          <w:b/>
        </w:rPr>
        <w:t>esults</w:t>
      </w:r>
      <w:r w:rsidR="00682BF6">
        <w:rPr>
          <w:rFonts w:cs="Arial"/>
          <w:b/>
        </w:rPr>
        <w:t xml:space="preserve"> (for All Projects)</w:t>
      </w:r>
    </w:p>
    <w:tbl>
      <w:tblPr>
        <w:tblStyle w:val="TableGrid"/>
        <w:tblW w:w="11430" w:type="dxa"/>
        <w:tblInd w:w="-275" w:type="dxa"/>
        <w:tblLook w:val="04A0" w:firstRow="1" w:lastRow="0" w:firstColumn="1" w:lastColumn="0" w:noHBand="0" w:noVBand="1"/>
      </w:tblPr>
      <w:tblGrid>
        <w:gridCol w:w="4338"/>
        <w:gridCol w:w="3388"/>
        <w:gridCol w:w="3704"/>
      </w:tblGrid>
      <w:tr w:rsidR="007A2F9E" w:rsidRPr="00556E51" w14:paraId="68076272" w14:textId="77777777" w:rsidTr="00A30A13">
        <w:trPr>
          <w:trHeight w:val="305"/>
        </w:trPr>
        <w:tc>
          <w:tcPr>
            <w:tcW w:w="4338" w:type="dxa"/>
            <w:hideMark/>
          </w:tcPr>
          <w:p w14:paraId="366F7D89" w14:textId="77777777" w:rsidR="007A2F9E" w:rsidRPr="00B45E10" w:rsidRDefault="007A2F9E" w:rsidP="004C4FE2">
            <w:pPr>
              <w:jc w:val="center"/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B45E10">
              <w:rPr>
                <w:rFonts w:cs="Arial"/>
                <w:b/>
                <w:sz w:val="18"/>
                <w:szCs w:val="18"/>
              </w:rPr>
              <w:t xml:space="preserve">Intended </w:t>
            </w:r>
            <w:r w:rsidR="004C4FE2" w:rsidRPr="00B45E10">
              <w:rPr>
                <w:rFonts w:cs="Arial"/>
                <w:b/>
                <w:sz w:val="18"/>
                <w:szCs w:val="18"/>
              </w:rPr>
              <w:t>R</w:t>
            </w:r>
            <w:r w:rsidRPr="00B45E10">
              <w:rPr>
                <w:rFonts w:cs="Arial"/>
                <w:b/>
                <w:sz w:val="18"/>
                <w:szCs w:val="18"/>
              </w:rPr>
              <w:t>esult(s)</w:t>
            </w:r>
          </w:p>
        </w:tc>
        <w:tc>
          <w:tcPr>
            <w:tcW w:w="3388" w:type="dxa"/>
            <w:hideMark/>
          </w:tcPr>
          <w:p w14:paraId="6E2FCCB4" w14:textId="77777777" w:rsidR="007A2F9E" w:rsidRPr="00B45E10" w:rsidRDefault="007A2F9E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B45E10">
              <w:rPr>
                <w:rFonts w:cs="Arial"/>
                <w:b/>
                <w:sz w:val="18"/>
                <w:szCs w:val="18"/>
              </w:rPr>
              <w:t xml:space="preserve">Actual </w:t>
            </w:r>
            <w:r w:rsidR="004C4FE2" w:rsidRPr="00B45E10">
              <w:rPr>
                <w:rFonts w:cs="Arial"/>
                <w:b/>
                <w:sz w:val="18"/>
                <w:szCs w:val="18"/>
              </w:rPr>
              <w:t>R</w:t>
            </w:r>
            <w:r w:rsidRPr="00B45E10">
              <w:rPr>
                <w:rFonts w:cs="Arial"/>
                <w:b/>
                <w:sz w:val="18"/>
                <w:szCs w:val="18"/>
              </w:rPr>
              <w:t>esult(s)</w:t>
            </w:r>
          </w:p>
        </w:tc>
        <w:tc>
          <w:tcPr>
            <w:tcW w:w="3704" w:type="dxa"/>
          </w:tcPr>
          <w:p w14:paraId="3ACD10B9" w14:textId="77777777" w:rsidR="007A2F9E" w:rsidRPr="00B45E10" w:rsidRDefault="007A2F9E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B45E10">
              <w:rPr>
                <w:rFonts w:cs="Arial"/>
                <w:b/>
                <w:sz w:val="18"/>
                <w:szCs w:val="18"/>
              </w:rPr>
              <w:t xml:space="preserve">Explanation </w:t>
            </w:r>
            <w:r w:rsidR="00556E51" w:rsidRPr="00B45E10">
              <w:rPr>
                <w:rFonts w:cs="Arial"/>
                <w:b/>
                <w:sz w:val="18"/>
                <w:szCs w:val="18"/>
              </w:rPr>
              <w:t>of</w:t>
            </w:r>
            <w:r w:rsidRPr="00B45E10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C4FE2" w:rsidRPr="00B45E10">
              <w:rPr>
                <w:rFonts w:cs="Arial"/>
                <w:b/>
                <w:sz w:val="18"/>
                <w:szCs w:val="18"/>
              </w:rPr>
              <w:t>A</w:t>
            </w:r>
            <w:r w:rsidRPr="00B45E10">
              <w:rPr>
                <w:rFonts w:cs="Arial"/>
                <w:b/>
                <w:sz w:val="18"/>
                <w:szCs w:val="18"/>
              </w:rPr>
              <w:t xml:space="preserve">ny </w:t>
            </w:r>
            <w:r w:rsidR="004C4FE2" w:rsidRPr="00B45E10">
              <w:rPr>
                <w:rFonts w:cs="Arial"/>
                <w:b/>
                <w:sz w:val="18"/>
                <w:szCs w:val="18"/>
              </w:rPr>
              <w:t>V</w:t>
            </w:r>
            <w:r w:rsidRPr="00B45E10">
              <w:rPr>
                <w:rFonts w:cs="Arial"/>
                <w:b/>
                <w:sz w:val="18"/>
                <w:szCs w:val="18"/>
              </w:rPr>
              <w:t>ariance</w:t>
            </w:r>
          </w:p>
        </w:tc>
      </w:tr>
      <w:tr w:rsidR="00C761EF" w:rsidRPr="00556E51" w14:paraId="04E7C363" w14:textId="77777777" w:rsidTr="00A3675C">
        <w:trPr>
          <w:trHeight w:val="323"/>
        </w:trPr>
        <w:tc>
          <w:tcPr>
            <w:tcW w:w="4338" w:type="dxa"/>
          </w:tcPr>
          <w:p w14:paraId="7E589610" w14:textId="77777777" w:rsidR="00C761EF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2781DE2C" w14:textId="77777777" w:rsidR="00597FA3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3C35094A" w14:textId="77777777" w:rsidR="00597FA3" w:rsidRPr="006819E0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88" w:type="dxa"/>
          </w:tcPr>
          <w:p w14:paraId="59B2246A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04" w:type="dxa"/>
          </w:tcPr>
          <w:p w14:paraId="222BC9C1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:rsidRPr="00556E51" w14:paraId="3B39944F" w14:textId="77777777" w:rsidTr="00A3675C">
        <w:trPr>
          <w:trHeight w:val="314"/>
        </w:trPr>
        <w:tc>
          <w:tcPr>
            <w:tcW w:w="4338" w:type="dxa"/>
          </w:tcPr>
          <w:p w14:paraId="4A3F7160" w14:textId="77777777" w:rsidR="00C761EF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EED437E" w14:textId="77777777" w:rsidR="00597FA3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6F432DE2" w14:textId="77777777" w:rsidR="00597FA3" w:rsidRPr="006819E0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88" w:type="dxa"/>
          </w:tcPr>
          <w:p w14:paraId="7F4433B4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04" w:type="dxa"/>
          </w:tcPr>
          <w:p w14:paraId="7680834A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:rsidRPr="00556E51" w14:paraId="2FD8F62B" w14:textId="77777777" w:rsidTr="00A3675C">
        <w:trPr>
          <w:trHeight w:val="350"/>
        </w:trPr>
        <w:tc>
          <w:tcPr>
            <w:tcW w:w="4338" w:type="dxa"/>
          </w:tcPr>
          <w:p w14:paraId="2AFB803B" w14:textId="77777777" w:rsidR="00C761EF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0D730FA2" w14:textId="77777777" w:rsidR="00597FA3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122B762C" w14:textId="77777777" w:rsidR="00597FA3" w:rsidRPr="006819E0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88" w:type="dxa"/>
          </w:tcPr>
          <w:p w14:paraId="286131EE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04" w:type="dxa"/>
          </w:tcPr>
          <w:p w14:paraId="33C536ED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3168A1D2" w14:textId="77777777" w:rsidR="00B95D9E" w:rsidRDefault="00B95D9E" w:rsidP="00556E51">
      <w:pPr>
        <w:tabs>
          <w:tab w:val="left" w:pos="540"/>
        </w:tabs>
        <w:spacing w:after="0"/>
        <w:rPr>
          <w:rFonts w:cs="Arial"/>
          <w:b/>
        </w:rPr>
      </w:pPr>
    </w:p>
    <w:p w14:paraId="1614B2BC" w14:textId="7A1E06BA" w:rsidR="007A2F9E" w:rsidRPr="00556E51" w:rsidRDefault="00682BF6" w:rsidP="00391085">
      <w:pPr>
        <w:tabs>
          <w:tab w:val="left" w:pos="540"/>
        </w:tabs>
        <w:spacing w:after="0" w:line="240" w:lineRule="auto"/>
        <w:rPr>
          <w:rFonts w:cs="Arial"/>
          <w:b/>
        </w:rPr>
      </w:pPr>
      <w:r w:rsidRPr="00C10BF5">
        <w:rPr>
          <w:rFonts w:cs="Arial"/>
          <w:b/>
        </w:rPr>
        <w:t>2</w:t>
      </w:r>
      <w:r>
        <w:rPr>
          <w:rFonts w:cs="Arial"/>
          <w:b/>
        </w:rPr>
        <w:t>0</w:t>
      </w:r>
      <w:r w:rsidR="00556E51" w:rsidRPr="00C10BF5">
        <w:rPr>
          <w:rFonts w:cs="Arial"/>
          <w:b/>
        </w:rPr>
        <w:t>.</w:t>
      </w:r>
      <w:r w:rsidR="00556E51">
        <w:rPr>
          <w:rFonts w:cs="Arial"/>
          <w:b/>
        </w:rPr>
        <w:tab/>
      </w:r>
      <w:r w:rsidR="007A2F9E" w:rsidRPr="00556E51">
        <w:rPr>
          <w:rFonts w:cs="Arial"/>
          <w:b/>
        </w:rPr>
        <w:t xml:space="preserve">Lessons </w:t>
      </w:r>
      <w:r w:rsidR="0039265B">
        <w:rPr>
          <w:rFonts w:cs="Arial"/>
          <w:b/>
        </w:rPr>
        <w:t>L</w:t>
      </w:r>
      <w:r w:rsidR="007A2F9E" w:rsidRPr="00556E51">
        <w:rPr>
          <w:rFonts w:cs="Arial"/>
          <w:b/>
        </w:rPr>
        <w:t>earned</w:t>
      </w:r>
    </w:p>
    <w:p w14:paraId="331987AD" w14:textId="77777777" w:rsidR="0074587C" w:rsidRDefault="0074587C" w:rsidP="00391085">
      <w:pPr>
        <w:spacing w:after="0" w:line="240" w:lineRule="auto"/>
        <w:ind w:left="540"/>
        <w:rPr>
          <w:rFonts w:cs="Arial"/>
          <w:b/>
        </w:rPr>
      </w:pPr>
    </w:p>
    <w:p w14:paraId="7576C638" w14:textId="6CF50F7E" w:rsidR="007E6D13" w:rsidRPr="000111BB" w:rsidRDefault="00682BF6" w:rsidP="00391085">
      <w:pPr>
        <w:tabs>
          <w:tab w:val="left" w:pos="540"/>
        </w:tabs>
        <w:spacing w:after="0" w:line="240" w:lineRule="auto"/>
        <w:rPr>
          <w:rFonts w:cs="Arial"/>
          <w:b/>
        </w:rPr>
      </w:pPr>
      <w:r w:rsidRPr="00C10BF5">
        <w:rPr>
          <w:rFonts w:cs="Arial"/>
          <w:b/>
        </w:rPr>
        <w:t>2</w:t>
      </w:r>
      <w:r>
        <w:rPr>
          <w:rFonts w:cs="Arial"/>
          <w:b/>
        </w:rPr>
        <w:t>1</w:t>
      </w:r>
      <w:r w:rsidR="000111BB" w:rsidRPr="00C10BF5">
        <w:rPr>
          <w:rFonts w:cs="Arial"/>
          <w:b/>
        </w:rPr>
        <w:t>.</w:t>
      </w:r>
      <w:r w:rsidR="000111BB">
        <w:rPr>
          <w:rFonts w:cs="Arial"/>
          <w:b/>
        </w:rPr>
        <w:tab/>
      </w:r>
      <w:r w:rsidR="007E6D13" w:rsidRPr="000111BB">
        <w:rPr>
          <w:rFonts w:cs="Arial"/>
          <w:b/>
        </w:rPr>
        <w:t xml:space="preserve">Next </w:t>
      </w:r>
      <w:r w:rsidR="00BF1179">
        <w:rPr>
          <w:rFonts w:cs="Arial"/>
          <w:b/>
        </w:rPr>
        <w:t>S</w:t>
      </w:r>
      <w:r w:rsidR="007E6D13" w:rsidRPr="000111BB">
        <w:rPr>
          <w:rFonts w:cs="Arial"/>
          <w:b/>
        </w:rPr>
        <w:t>teps</w:t>
      </w:r>
    </w:p>
    <w:p w14:paraId="689F5265" w14:textId="77777777" w:rsidR="00B52BD6" w:rsidRDefault="00B52BD6" w:rsidP="00391085">
      <w:pPr>
        <w:spacing w:after="0" w:line="240" w:lineRule="auto"/>
        <w:ind w:left="540"/>
        <w:rPr>
          <w:rFonts w:cs="Arial"/>
          <w:b/>
        </w:rPr>
      </w:pPr>
    </w:p>
    <w:p w14:paraId="4328D6DD" w14:textId="106053C8" w:rsidR="007E6D13" w:rsidRDefault="00682BF6" w:rsidP="00391085">
      <w:pPr>
        <w:tabs>
          <w:tab w:val="left" w:pos="540"/>
        </w:tabs>
        <w:spacing w:after="0" w:line="240" w:lineRule="auto"/>
        <w:rPr>
          <w:rFonts w:cs="Arial"/>
          <w:b/>
        </w:rPr>
      </w:pPr>
      <w:r w:rsidRPr="00C10BF5">
        <w:rPr>
          <w:rFonts w:cs="Arial"/>
          <w:b/>
        </w:rPr>
        <w:t>2</w:t>
      </w:r>
      <w:r>
        <w:rPr>
          <w:rFonts w:cs="Arial"/>
          <w:b/>
        </w:rPr>
        <w:t>2</w:t>
      </w:r>
      <w:r w:rsidR="000111BB" w:rsidRPr="00C10BF5">
        <w:rPr>
          <w:rFonts w:cs="Arial"/>
          <w:b/>
        </w:rPr>
        <w:t>.</w:t>
      </w:r>
      <w:r w:rsidR="000111BB">
        <w:rPr>
          <w:rFonts w:cs="Arial"/>
          <w:b/>
        </w:rPr>
        <w:tab/>
        <w:t>Appendices</w:t>
      </w:r>
    </w:p>
    <w:p w14:paraId="10C7C4E3" w14:textId="77777777" w:rsidR="00A3675C" w:rsidRDefault="00A3675C">
      <w:pPr>
        <w:tabs>
          <w:tab w:val="left" w:pos="540"/>
        </w:tabs>
        <w:spacing w:after="0" w:line="240" w:lineRule="auto"/>
        <w:ind w:left="540"/>
        <w:rPr>
          <w:rFonts w:cs="Arial"/>
          <w:b/>
        </w:rPr>
      </w:pPr>
    </w:p>
    <w:p w14:paraId="5AD901D1" w14:textId="77777777" w:rsidR="00F94D8C" w:rsidRDefault="00F94D8C">
      <w:pPr>
        <w:tabs>
          <w:tab w:val="left" w:pos="540"/>
        </w:tabs>
        <w:spacing w:after="0" w:line="240" w:lineRule="auto"/>
        <w:ind w:left="540"/>
        <w:rPr>
          <w:rFonts w:cs="Arial"/>
          <w:b/>
        </w:rPr>
      </w:pPr>
    </w:p>
    <w:p w14:paraId="5227A875" w14:textId="77777777" w:rsidR="00A30A13" w:rsidRPr="000111BB" w:rsidRDefault="00A30A13">
      <w:pPr>
        <w:tabs>
          <w:tab w:val="left" w:pos="540"/>
        </w:tabs>
        <w:spacing w:after="0" w:line="240" w:lineRule="auto"/>
        <w:ind w:left="540"/>
        <w:rPr>
          <w:rFonts w:cs="Arial"/>
          <w:b/>
        </w:rPr>
      </w:pPr>
    </w:p>
    <w:p w14:paraId="5676822B" w14:textId="10773E2A" w:rsidR="000B0E3F" w:rsidRPr="00D439BE" w:rsidRDefault="000B0E3F" w:rsidP="00391085">
      <w:pPr>
        <w:spacing w:after="0" w:line="240" w:lineRule="auto"/>
        <w:rPr>
          <w:rFonts w:cs="Arial"/>
        </w:rPr>
      </w:pPr>
    </w:p>
    <w:sectPr w:rsidR="000B0E3F" w:rsidRPr="00D439BE" w:rsidSect="009F75A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540" w:bottom="720" w:left="720" w:header="720" w:footer="120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10718" w14:textId="77777777" w:rsidR="00300A22" w:rsidRDefault="00300A22" w:rsidP="004E37A1">
      <w:pPr>
        <w:spacing w:after="0" w:line="240" w:lineRule="auto"/>
      </w:pPr>
      <w:r>
        <w:separator/>
      </w:r>
    </w:p>
  </w:endnote>
  <w:endnote w:type="continuationSeparator" w:id="0">
    <w:p w14:paraId="36559EBD" w14:textId="77777777" w:rsidR="00300A22" w:rsidRDefault="00300A22" w:rsidP="004E3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95921" w14:textId="77777777" w:rsidR="00921969" w:rsidRDefault="009219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AEADE" w14:textId="76109731" w:rsidR="00E73CA3" w:rsidRPr="00804545" w:rsidRDefault="00E73CA3" w:rsidP="00CA5526">
    <w:pPr>
      <w:pStyle w:val="Footer"/>
      <w:jc w:val="right"/>
      <w:rPr>
        <w:sz w:val="20"/>
        <w:szCs w:val="20"/>
      </w:rPr>
    </w:pPr>
    <w:r w:rsidRPr="00804545">
      <w:rPr>
        <w:sz w:val="20"/>
        <w:szCs w:val="20"/>
      </w:rPr>
      <w:fldChar w:fldCharType="begin"/>
    </w:r>
    <w:r w:rsidRPr="00804545">
      <w:rPr>
        <w:sz w:val="20"/>
        <w:szCs w:val="20"/>
      </w:rPr>
      <w:instrText xml:space="preserve"> PAGE   \* MERGEFORMAT </w:instrText>
    </w:r>
    <w:r w:rsidRPr="00804545">
      <w:rPr>
        <w:sz w:val="20"/>
        <w:szCs w:val="20"/>
      </w:rPr>
      <w:fldChar w:fldCharType="separate"/>
    </w:r>
    <w:r w:rsidR="00237F96">
      <w:rPr>
        <w:noProof/>
        <w:sz w:val="20"/>
        <w:szCs w:val="20"/>
      </w:rPr>
      <w:t>3</w:t>
    </w:r>
    <w:r w:rsidRPr="00804545">
      <w:rPr>
        <w:noProof/>
        <w:sz w:val="20"/>
        <w:szCs w:val="20"/>
      </w:rPr>
      <w:fldChar w:fldCharType="end"/>
    </w:r>
  </w:p>
  <w:p w14:paraId="37B165EF" w14:textId="77777777" w:rsidR="00921969" w:rsidRPr="00804545" w:rsidRDefault="00921969" w:rsidP="003C62B1">
    <w:pPr>
      <w:pStyle w:val="Footer"/>
      <w:tabs>
        <w:tab w:val="clear" w:pos="4680"/>
        <w:tab w:val="clear" w:pos="9360"/>
        <w:tab w:val="right" w:pos="10980"/>
      </w:tabs>
      <w:rPr>
        <w:sz w:val="20"/>
        <w:szCs w:val="20"/>
      </w:rPr>
    </w:pPr>
    <w:r w:rsidRPr="00D5744A">
      <w:rPr>
        <w:rFonts w:cs="Arial"/>
        <w:sz w:val="20"/>
        <w:szCs w:val="20"/>
      </w:rPr>
      <w:t xml:space="preserve">OMB No. </w:t>
    </w:r>
    <w:r>
      <w:rPr>
        <w:rFonts w:cs="Arial"/>
        <w:sz w:val="20"/>
        <w:szCs w:val="20"/>
      </w:rPr>
      <w:t>3137-0100</w:t>
    </w:r>
    <w:r w:rsidRPr="00BF1EDA">
      <w:rPr>
        <w:rFonts w:cs="Arial"/>
        <w:sz w:val="20"/>
        <w:szCs w:val="20"/>
      </w:rPr>
      <w:t xml:space="preserve">, EXPIRES </w:t>
    </w:r>
    <w:r>
      <w:rPr>
        <w:rFonts w:cs="Arial"/>
        <w:sz w:val="20"/>
        <w:szCs w:val="20"/>
      </w:rPr>
      <w:t>03/31/2022</w:t>
    </w:r>
    <w:r>
      <w:rPr>
        <w:rFonts w:cs="Arial"/>
        <w:sz w:val="20"/>
        <w:szCs w:val="20"/>
      </w:rPr>
      <w:tab/>
    </w:r>
    <w:r>
      <w:rPr>
        <w:sz w:val="20"/>
        <w:szCs w:val="20"/>
      </w:rPr>
      <w:t>IMLS-CLR-F-0023</w:t>
    </w:r>
  </w:p>
  <w:p w14:paraId="7B8110D3" w14:textId="60DDCA93" w:rsidR="00E73CA3" w:rsidRDefault="00E73CA3" w:rsidP="00921969">
    <w:pPr>
      <w:pStyle w:val="Footer"/>
      <w:tabs>
        <w:tab w:val="clear" w:pos="4680"/>
        <w:tab w:val="clear" w:pos="9360"/>
        <w:tab w:val="right" w:pos="1098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8B584" w14:textId="77777777" w:rsidR="00870B20" w:rsidRDefault="00870B20" w:rsidP="00CA5526">
    <w:pPr>
      <w:pStyle w:val="Footer"/>
      <w:tabs>
        <w:tab w:val="clear" w:pos="4680"/>
        <w:tab w:val="clear" w:pos="9360"/>
        <w:tab w:val="right" w:pos="10080"/>
      </w:tabs>
      <w:ind w:right="900"/>
      <w:jc w:val="right"/>
      <w:rPr>
        <w:rFonts w:cs="Arial"/>
        <w:sz w:val="20"/>
        <w:szCs w:val="20"/>
      </w:rPr>
    </w:pPr>
    <w:r>
      <w:rPr>
        <w:rFonts w:cs="Arial"/>
        <w:sz w:val="20"/>
        <w:szCs w:val="20"/>
      </w:rPr>
      <w:t>1</w:t>
    </w:r>
  </w:p>
  <w:p w14:paraId="4188857C" w14:textId="16B5F2CE" w:rsidR="00E73CA3" w:rsidRPr="00804545" w:rsidRDefault="00870B20" w:rsidP="00391085">
    <w:pPr>
      <w:pStyle w:val="Footer"/>
      <w:tabs>
        <w:tab w:val="clear" w:pos="4680"/>
        <w:tab w:val="clear" w:pos="9360"/>
        <w:tab w:val="right" w:pos="10080"/>
      </w:tabs>
      <w:rPr>
        <w:sz w:val="20"/>
        <w:szCs w:val="20"/>
      </w:rPr>
    </w:pPr>
    <w:r w:rsidRPr="00D5744A">
      <w:rPr>
        <w:rFonts w:cs="Arial"/>
        <w:sz w:val="20"/>
        <w:szCs w:val="20"/>
      </w:rPr>
      <w:t xml:space="preserve">OMB No. </w:t>
    </w:r>
    <w:r w:rsidR="00237F96">
      <w:rPr>
        <w:rFonts w:cs="Arial"/>
        <w:sz w:val="20"/>
        <w:szCs w:val="20"/>
      </w:rPr>
      <w:t>3137-0100</w:t>
    </w:r>
    <w:r w:rsidRPr="00BF1EDA">
      <w:rPr>
        <w:rFonts w:cs="Arial"/>
        <w:sz w:val="20"/>
        <w:szCs w:val="20"/>
      </w:rPr>
      <w:t xml:space="preserve">, EXPIRES </w:t>
    </w:r>
    <w:r w:rsidR="002C36CE">
      <w:rPr>
        <w:rFonts w:cs="Arial"/>
        <w:sz w:val="20"/>
        <w:szCs w:val="20"/>
      </w:rPr>
      <w:t>03</w:t>
    </w:r>
    <w:r>
      <w:rPr>
        <w:rFonts w:cs="Arial"/>
        <w:sz w:val="20"/>
        <w:szCs w:val="20"/>
      </w:rPr>
      <w:t>/31/</w:t>
    </w:r>
    <w:r w:rsidR="002C36CE">
      <w:rPr>
        <w:rFonts w:cs="Arial"/>
        <w:sz w:val="20"/>
        <w:szCs w:val="20"/>
      </w:rPr>
      <w:t>2022</w:t>
    </w:r>
    <w:r>
      <w:rPr>
        <w:rFonts w:cs="Arial"/>
        <w:sz w:val="20"/>
        <w:szCs w:val="20"/>
      </w:rPr>
      <w:tab/>
    </w:r>
    <w:r>
      <w:rPr>
        <w:sz w:val="20"/>
        <w:szCs w:val="20"/>
      </w:rPr>
      <w:t>IMLS-CLR-F-002</w:t>
    </w:r>
    <w:r w:rsidR="00BF5D18">
      <w:rPr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3669E" w14:textId="77777777" w:rsidR="00300A22" w:rsidRDefault="00300A22" w:rsidP="004E37A1">
      <w:pPr>
        <w:spacing w:after="0" w:line="240" w:lineRule="auto"/>
      </w:pPr>
      <w:r>
        <w:separator/>
      </w:r>
    </w:p>
  </w:footnote>
  <w:footnote w:type="continuationSeparator" w:id="0">
    <w:p w14:paraId="12688D15" w14:textId="77777777" w:rsidR="00300A22" w:rsidRDefault="00300A22" w:rsidP="004E3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C190F" w14:textId="77777777" w:rsidR="00921969" w:rsidRDefault="009219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DAAD" w14:textId="77777777" w:rsidR="00921969" w:rsidRDefault="009219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9E4F2" w14:textId="77777777" w:rsidR="00E73CA3" w:rsidRDefault="00E73CA3" w:rsidP="004E37A1">
    <w:pPr>
      <w:pStyle w:val="Header"/>
      <w:ind w:left="-540"/>
    </w:pPr>
    <w:r>
      <w:rPr>
        <w:noProof/>
        <w:lang w:eastAsia="en-US"/>
      </w:rPr>
      <w:drawing>
        <wp:inline distT="0" distB="0" distL="0" distR="0" wp14:anchorId="6FE8A339" wp14:editId="4ACAC7AE">
          <wp:extent cx="1496291" cy="680541"/>
          <wp:effectExtent l="0" t="0" r="0" b="5715"/>
          <wp:docPr id="3" name="Picture 3" descr="http://www.imls.gov/assets/1/AssetManager/IMLS_Logo_2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imls.gov/assets/1/AssetManager/IMLS_Logo_2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488" cy="681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12D60"/>
    <w:multiLevelType w:val="hybridMultilevel"/>
    <w:tmpl w:val="83EA51B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197661"/>
    <w:multiLevelType w:val="hybridMultilevel"/>
    <w:tmpl w:val="79089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F7B1A"/>
    <w:multiLevelType w:val="hybridMultilevel"/>
    <w:tmpl w:val="A9EC6886"/>
    <w:lvl w:ilvl="0" w:tplc="8E943ECA">
      <w:start w:val="1"/>
      <w:numFmt w:val="bullet"/>
      <w:lvlText w:val=""/>
      <w:lvlJc w:val="left"/>
      <w:pPr>
        <w:ind w:left="261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4E70"/>
    <w:multiLevelType w:val="hybridMultilevel"/>
    <w:tmpl w:val="E1984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73DE"/>
    <w:multiLevelType w:val="hybridMultilevel"/>
    <w:tmpl w:val="AAC249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31042345"/>
    <w:multiLevelType w:val="hybridMultilevel"/>
    <w:tmpl w:val="6A20DF8A"/>
    <w:lvl w:ilvl="0" w:tplc="8E943ECA">
      <w:start w:val="1"/>
      <w:numFmt w:val="bullet"/>
      <w:lvlText w:val=""/>
      <w:lvlJc w:val="left"/>
      <w:pPr>
        <w:ind w:left="261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6" w15:restartNumberingAfterBreak="0">
    <w:nsid w:val="3285678D"/>
    <w:multiLevelType w:val="hybridMultilevel"/>
    <w:tmpl w:val="374484C6"/>
    <w:lvl w:ilvl="0" w:tplc="EFBC7F58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030BF"/>
    <w:multiLevelType w:val="hybridMultilevel"/>
    <w:tmpl w:val="7A64DED4"/>
    <w:lvl w:ilvl="0" w:tplc="8E943ECA">
      <w:start w:val="1"/>
      <w:numFmt w:val="bullet"/>
      <w:lvlText w:val=""/>
      <w:lvlJc w:val="left"/>
      <w:pPr>
        <w:ind w:left="261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943ECA">
      <w:start w:val="1"/>
      <w:numFmt w:val="bullet"/>
      <w:lvlText w:val=""/>
      <w:lvlJc w:val="left"/>
      <w:pPr>
        <w:ind w:left="3060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31044"/>
    <w:multiLevelType w:val="hybridMultilevel"/>
    <w:tmpl w:val="09240C7A"/>
    <w:lvl w:ilvl="0" w:tplc="EFBC7F58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C55E4"/>
    <w:multiLevelType w:val="hybridMultilevel"/>
    <w:tmpl w:val="B3346D90"/>
    <w:lvl w:ilvl="0" w:tplc="EFBC7F58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3E104B"/>
    <w:multiLevelType w:val="hybridMultilevel"/>
    <w:tmpl w:val="E2FC7D0A"/>
    <w:lvl w:ilvl="0" w:tplc="EFBC7F58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CB5E6E"/>
    <w:multiLevelType w:val="hybridMultilevel"/>
    <w:tmpl w:val="5B6E04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5B4150"/>
    <w:multiLevelType w:val="hybridMultilevel"/>
    <w:tmpl w:val="A3F0AE40"/>
    <w:lvl w:ilvl="0" w:tplc="8E943ECA">
      <w:start w:val="1"/>
      <w:numFmt w:val="bullet"/>
      <w:lvlText w:val=""/>
      <w:lvlJc w:val="left"/>
      <w:pPr>
        <w:ind w:left="261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3" w15:restartNumberingAfterBreak="0">
    <w:nsid w:val="57546A7C"/>
    <w:multiLevelType w:val="hybridMultilevel"/>
    <w:tmpl w:val="CD0823B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676B433D"/>
    <w:multiLevelType w:val="hybridMultilevel"/>
    <w:tmpl w:val="87F4222E"/>
    <w:lvl w:ilvl="0" w:tplc="EFBC7F58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1"/>
  </w:num>
  <w:num w:numId="4">
    <w:abstractNumId w:val="10"/>
  </w:num>
  <w:num w:numId="5">
    <w:abstractNumId w:val="9"/>
  </w:num>
  <w:num w:numId="6">
    <w:abstractNumId w:val="1"/>
  </w:num>
  <w:num w:numId="7">
    <w:abstractNumId w:val="3"/>
  </w:num>
  <w:num w:numId="8">
    <w:abstractNumId w:val="13"/>
  </w:num>
  <w:num w:numId="9">
    <w:abstractNumId w:val="6"/>
  </w:num>
  <w:num w:numId="10">
    <w:abstractNumId w:val="8"/>
  </w:num>
  <w:num w:numId="11">
    <w:abstractNumId w:val="14"/>
  </w:num>
  <w:num w:numId="12">
    <w:abstractNumId w:val="0"/>
  </w:num>
  <w:num w:numId="13">
    <w:abstractNumId w:val="2"/>
  </w:num>
  <w:num w:numId="14">
    <w:abstractNumId w:val="7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Dc0Mze1MDE1MTBQ0lEKTi0uzszPAykwrAUA+ZRG4iwAAAA="/>
  </w:docVars>
  <w:rsids>
    <w:rsidRoot w:val="00FC1C7B"/>
    <w:rsid w:val="000111BB"/>
    <w:rsid w:val="000222E8"/>
    <w:rsid w:val="00055097"/>
    <w:rsid w:val="00057E8A"/>
    <w:rsid w:val="000601FA"/>
    <w:rsid w:val="00060EBD"/>
    <w:rsid w:val="0007609F"/>
    <w:rsid w:val="0008440C"/>
    <w:rsid w:val="00095FA3"/>
    <w:rsid w:val="000965F6"/>
    <w:rsid w:val="000B0E3F"/>
    <w:rsid w:val="000D2B86"/>
    <w:rsid w:val="000F5DDD"/>
    <w:rsid w:val="00103AC1"/>
    <w:rsid w:val="001138EE"/>
    <w:rsid w:val="00166815"/>
    <w:rsid w:val="00186225"/>
    <w:rsid w:val="001A03B9"/>
    <w:rsid w:val="001B4146"/>
    <w:rsid w:val="001C0E19"/>
    <w:rsid w:val="001C4005"/>
    <w:rsid w:val="001E364A"/>
    <w:rsid w:val="001F0C2E"/>
    <w:rsid w:val="00201933"/>
    <w:rsid w:val="0020213F"/>
    <w:rsid w:val="0021203D"/>
    <w:rsid w:val="00237F96"/>
    <w:rsid w:val="00277B61"/>
    <w:rsid w:val="002914EB"/>
    <w:rsid w:val="002A0CCC"/>
    <w:rsid w:val="002C36CE"/>
    <w:rsid w:val="002D5657"/>
    <w:rsid w:val="00300A22"/>
    <w:rsid w:val="00307F4F"/>
    <w:rsid w:val="00333D11"/>
    <w:rsid w:val="00350240"/>
    <w:rsid w:val="00372B1C"/>
    <w:rsid w:val="003900F4"/>
    <w:rsid w:val="00391085"/>
    <w:rsid w:val="0039265B"/>
    <w:rsid w:val="003B5B1E"/>
    <w:rsid w:val="003C62B1"/>
    <w:rsid w:val="003D6DE9"/>
    <w:rsid w:val="00431F32"/>
    <w:rsid w:val="00440E34"/>
    <w:rsid w:val="00452658"/>
    <w:rsid w:val="004869CC"/>
    <w:rsid w:val="004A3700"/>
    <w:rsid w:val="004A7508"/>
    <w:rsid w:val="004A76BB"/>
    <w:rsid w:val="004B188B"/>
    <w:rsid w:val="004C4FE2"/>
    <w:rsid w:val="004C5E2F"/>
    <w:rsid w:val="004E37A1"/>
    <w:rsid w:val="004E4BA8"/>
    <w:rsid w:val="005232DD"/>
    <w:rsid w:val="00526A51"/>
    <w:rsid w:val="005407B9"/>
    <w:rsid w:val="00544C44"/>
    <w:rsid w:val="00545543"/>
    <w:rsid w:val="00553CD8"/>
    <w:rsid w:val="00556E51"/>
    <w:rsid w:val="00580F38"/>
    <w:rsid w:val="005813CC"/>
    <w:rsid w:val="00593A60"/>
    <w:rsid w:val="00597FA3"/>
    <w:rsid w:val="005A1010"/>
    <w:rsid w:val="005C27C5"/>
    <w:rsid w:val="005F3E54"/>
    <w:rsid w:val="005F6160"/>
    <w:rsid w:val="005F6699"/>
    <w:rsid w:val="00610EAD"/>
    <w:rsid w:val="00622671"/>
    <w:rsid w:val="00625191"/>
    <w:rsid w:val="00652901"/>
    <w:rsid w:val="00653CFB"/>
    <w:rsid w:val="00673097"/>
    <w:rsid w:val="006819E0"/>
    <w:rsid w:val="00682BF6"/>
    <w:rsid w:val="006900BA"/>
    <w:rsid w:val="0069054B"/>
    <w:rsid w:val="006B1FE4"/>
    <w:rsid w:val="006B7F27"/>
    <w:rsid w:val="00720730"/>
    <w:rsid w:val="00732C54"/>
    <w:rsid w:val="0074587C"/>
    <w:rsid w:val="007470B0"/>
    <w:rsid w:val="00753F71"/>
    <w:rsid w:val="00754BCE"/>
    <w:rsid w:val="00764579"/>
    <w:rsid w:val="00796A80"/>
    <w:rsid w:val="007A2F9E"/>
    <w:rsid w:val="007C0B98"/>
    <w:rsid w:val="007E6D13"/>
    <w:rsid w:val="007F1E07"/>
    <w:rsid w:val="007F34BA"/>
    <w:rsid w:val="007F49F7"/>
    <w:rsid w:val="00804545"/>
    <w:rsid w:val="00864519"/>
    <w:rsid w:val="00870B20"/>
    <w:rsid w:val="00871C04"/>
    <w:rsid w:val="00873F88"/>
    <w:rsid w:val="008A2FE4"/>
    <w:rsid w:val="008A5117"/>
    <w:rsid w:val="008C6B0B"/>
    <w:rsid w:val="008F02D9"/>
    <w:rsid w:val="008F0672"/>
    <w:rsid w:val="00920769"/>
    <w:rsid w:val="00921969"/>
    <w:rsid w:val="00927558"/>
    <w:rsid w:val="00940B72"/>
    <w:rsid w:val="009706D5"/>
    <w:rsid w:val="00974AE5"/>
    <w:rsid w:val="00977BB8"/>
    <w:rsid w:val="009B176E"/>
    <w:rsid w:val="009B60F0"/>
    <w:rsid w:val="009B6F3D"/>
    <w:rsid w:val="009F75A5"/>
    <w:rsid w:val="00A00627"/>
    <w:rsid w:val="00A0230D"/>
    <w:rsid w:val="00A07C52"/>
    <w:rsid w:val="00A30A13"/>
    <w:rsid w:val="00A323DA"/>
    <w:rsid w:val="00A3675C"/>
    <w:rsid w:val="00A61894"/>
    <w:rsid w:val="00A643BA"/>
    <w:rsid w:val="00A707BB"/>
    <w:rsid w:val="00A80CBE"/>
    <w:rsid w:val="00A94BD2"/>
    <w:rsid w:val="00B03A18"/>
    <w:rsid w:val="00B2199D"/>
    <w:rsid w:val="00B2579E"/>
    <w:rsid w:val="00B4168D"/>
    <w:rsid w:val="00B45E10"/>
    <w:rsid w:val="00B52BD6"/>
    <w:rsid w:val="00B536AB"/>
    <w:rsid w:val="00B912A3"/>
    <w:rsid w:val="00B95C56"/>
    <w:rsid w:val="00B95D9E"/>
    <w:rsid w:val="00BA3B5C"/>
    <w:rsid w:val="00BB2402"/>
    <w:rsid w:val="00BC6679"/>
    <w:rsid w:val="00BD1F17"/>
    <w:rsid w:val="00BD4721"/>
    <w:rsid w:val="00BD7DBE"/>
    <w:rsid w:val="00BE4A49"/>
    <w:rsid w:val="00BF1179"/>
    <w:rsid w:val="00BF53A5"/>
    <w:rsid w:val="00BF5D18"/>
    <w:rsid w:val="00C077BE"/>
    <w:rsid w:val="00C10BF5"/>
    <w:rsid w:val="00C13710"/>
    <w:rsid w:val="00C761EF"/>
    <w:rsid w:val="00C8514A"/>
    <w:rsid w:val="00CA45B8"/>
    <w:rsid w:val="00CA544D"/>
    <w:rsid w:val="00CA5526"/>
    <w:rsid w:val="00CB0AE2"/>
    <w:rsid w:val="00CC2E3F"/>
    <w:rsid w:val="00CD31C1"/>
    <w:rsid w:val="00CE6B88"/>
    <w:rsid w:val="00CF39A8"/>
    <w:rsid w:val="00CF5DCF"/>
    <w:rsid w:val="00D0142E"/>
    <w:rsid w:val="00D14C67"/>
    <w:rsid w:val="00D167F8"/>
    <w:rsid w:val="00D16A3D"/>
    <w:rsid w:val="00D2754F"/>
    <w:rsid w:val="00D4286D"/>
    <w:rsid w:val="00D439BE"/>
    <w:rsid w:val="00D5744A"/>
    <w:rsid w:val="00D80B9C"/>
    <w:rsid w:val="00DA3466"/>
    <w:rsid w:val="00DB7C6D"/>
    <w:rsid w:val="00DD759E"/>
    <w:rsid w:val="00DF6CFA"/>
    <w:rsid w:val="00E0012B"/>
    <w:rsid w:val="00E0316C"/>
    <w:rsid w:val="00E152DB"/>
    <w:rsid w:val="00E62957"/>
    <w:rsid w:val="00E73CA3"/>
    <w:rsid w:val="00E8241A"/>
    <w:rsid w:val="00EA576E"/>
    <w:rsid w:val="00EE5AD3"/>
    <w:rsid w:val="00F02BC0"/>
    <w:rsid w:val="00F170AE"/>
    <w:rsid w:val="00F21CF4"/>
    <w:rsid w:val="00F24BDF"/>
    <w:rsid w:val="00F354AE"/>
    <w:rsid w:val="00F5618C"/>
    <w:rsid w:val="00F70C4A"/>
    <w:rsid w:val="00F71F2F"/>
    <w:rsid w:val="00F94D8C"/>
    <w:rsid w:val="00FA7D4B"/>
    <w:rsid w:val="00FC1C7B"/>
    <w:rsid w:val="00FE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534AB66"/>
  <w15:docId w15:val="{ECD3FCB7-9725-4DCA-BBAA-318CBA411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C7B"/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1C7B"/>
    <w:pPr>
      <w:spacing w:before="100" w:beforeAutospacing="1" w:after="100" w:afterAutospacing="1" w:line="240" w:lineRule="auto"/>
      <w:ind w:left="720" w:hanging="360"/>
      <w:contextualSpacing/>
    </w:pPr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FC1C7B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3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7A1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4E3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7A1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7A1"/>
    <w:rPr>
      <w:rFonts w:ascii="Tahoma" w:eastAsiaTheme="minorEastAsia" w:hAnsi="Tahoma" w:cs="Tahoma"/>
      <w:sz w:val="16"/>
      <w:szCs w:val="16"/>
      <w:lang w:eastAsia="ja-JP"/>
    </w:rPr>
  </w:style>
  <w:style w:type="character" w:customStyle="1" w:styleId="apple-converted-space">
    <w:name w:val="apple-converted-space"/>
    <w:basedOn w:val="DefaultParagraphFont"/>
    <w:rsid w:val="006B1FE4"/>
  </w:style>
  <w:style w:type="character" w:styleId="Hyperlink">
    <w:name w:val="Hyperlink"/>
    <w:basedOn w:val="DefaultParagraphFont"/>
    <w:uiPriority w:val="99"/>
    <w:unhideWhenUsed/>
    <w:rsid w:val="007E6D13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64519"/>
  </w:style>
  <w:style w:type="character" w:styleId="CommentReference">
    <w:name w:val="annotation reference"/>
    <w:basedOn w:val="DefaultParagraphFont"/>
    <w:uiPriority w:val="99"/>
    <w:semiHidden/>
    <w:unhideWhenUsed/>
    <w:rsid w:val="00A07C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7C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7C52"/>
    <w:rPr>
      <w:rFonts w:eastAsiaTheme="minorEastAsi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C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7C52"/>
    <w:rPr>
      <w:rFonts w:eastAsiaTheme="minorEastAsia"/>
      <w:b/>
      <w:bCs/>
      <w:sz w:val="20"/>
      <w:szCs w:val="20"/>
      <w:lang w:eastAsia="ja-JP"/>
    </w:rPr>
  </w:style>
  <w:style w:type="paragraph" w:styleId="Revision">
    <w:name w:val="Revision"/>
    <w:hidden/>
    <w:uiPriority w:val="99"/>
    <w:semiHidden/>
    <w:rsid w:val="005813CC"/>
    <w:pPr>
      <w:spacing w:after="0" w:line="240" w:lineRule="auto"/>
    </w:pPr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623A9E756CEF4F98B568039920E284" ma:contentTypeVersion="11" ma:contentTypeDescription="Create a new document." ma:contentTypeScope="" ma:versionID="eab2f8c122e8b4dc22740dfd15222e94">
  <xsd:schema xmlns:xsd="http://www.w3.org/2001/XMLSchema" xmlns:xs="http://www.w3.org/2001/XMLSchema" xmlns:p="http://schemas.microsoft.com/office/2006/metadata/properties" xmlns:ns3="6c0b9f23-43f8-4003-b6cb-bbea68952d4e" xmlns:ns4="609ac01e-65ed-4f07-b93d-1ba4bbf29a08" targetNamespace="http://schemas.microsoft.com/office/2006/metadata/properties" ma:root="true" ma:fieldsID="233712be06b718ada3b44505397cf500" ns3:_="" ns4:_="">
    <xsd:import namespace="6c0b9f23-43f8-4003-b6cb-bbea68952d4e"/>
    <xsd:import namespace="609ac01e-65ed-4f07-b93d-1ba4bbf29a0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0b9f23-43f8-4003-b6cb-bbea68952d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9ac01e-65ed-4f07-b93d-1ba4bbf29a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D8F5CC-DF6D-47F1-8B54-0AF9B72908E9}">
  <ds:schemaRefs>
    <ds:schemaRef ds:uri="http://schemas.microsoft.com/office/2006/documentManagement/types"/>
    <ds:schemaRef ds:uri="609ac01e-65ed-4f07-b93d-1ba4bbf29a08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6c0b9f23-43f8-4003-b6cb-bbea68952d4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D914291-4849-4A98-800C-CA8DA6FAB5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08110-38B6-4DF6-9104-8E5F1AB24E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0b9f23-43f8-4003-b6cb-bbea68952d4e"/>
    <ds:schemaRef ds:uri="609ac01e-65ed-4f07-b93d-1ba4bbf29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erformance Report Award Date after October 1, 2015</vt:lpstr>
    </vt:vector>
  </TitlesOfParts>
  <Company>IMLS</Company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erformance Report Award Date after October 1, 2015</dc:title>
  <dc:subject>Final Performance Report Award Date after October 1, 2015</dc:subject>
  <dc:creator>Helen Wechsler</dc:creator>
  <cp:keywords>grants administration, forms</cp:keywords>
  <cp:lastModifiedBy>Sandra Narva</cp:lastModifiedBy>
  <cp:revision>2</cp:revision>
  <cp:lastPrinted>2019-09-09T16:55:00Z</cp:lastPrinted>
  <dcterms:created xsi:type="dcterms:W3CDTF">2021-07-13T21:59:00Z</dcterms:created>
  <dcterms:modified xsi:type="dcterms:W3CDTF">2021-07-13T21:59:00Z</dcterms:modified>
  <cp:category>grants, form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623A9E756CEF4F98B568039920E284</vt:lpwstr>
  </property>
</Properties>
</file>